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1D78D5" w:rsidRDefault="009B0F74" w:rsidP="001D78D5">
      <w:r w:rsidRPr="001D78D5">
        <w:t>NATIONAL I</w:t>
      </w:r>
      <w:r w:rsidR="00DF0C5C" w:rsidRPr="001D78D5">
        <w:t>NSTITUTE FOR HEALTH AND CARE</w:t>
      </w:r>
      <w:r w:rsidRPr="001D78D5">
        <w:t xml:space="preserve"> EXCELLENCE</w:t>
      </w:r>
    </w:p>
    <w:p w14:paraId="6906CF59" w14:textId="75E2EDD4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22D9171" w:rsidR="000A3C2F" w:rsidRDefault="00BB2641" w:rsidP="007324A0">
      <w:pPr>
        <w:pStyle w:val="Heading1"/>
        <w:jc w:val="center"/>
      </w:pPr>
      <w:r>
        <w:t>Technology Appraisal Committee</w:t>
      </w:r>
      <w:r w:rsidR="004756EF">
        <w:t xml:space="preserve"> </w:t>
      </w:r>
      <w:r w:rsidR="00BE0717">
        <w:t>C</w:t>
      </w:r>
      <w:r w:rsidR="000A3C2F">
        <w:t xml:space="preserve"> meeting minutes</w:t>
      </w:r>
    </w:p>
    <w:p w14:paraId="5CC58CB1" w14:textId="77777777" w:rsidR="007324A0" w:rsidRDefault="007324A0" w:rsidP="00C7373D">
      <w:pPr>
        <w:pStyle w:val="Paragraphnonumbers"/>
        <w:rPr>
          <w:b/>
        </w:rPr>
      </w:pPr>
    </w:p>
    <w:p w14:paraId="474984FB" w14:textId="7C301C9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86049">
            <w:t>Confirmed</w:t>
          </w:r>
        </w:sdtContent>
      </w:sdt>
    </w:p>
    <w:p w14:paraId="6A7F6B05" w14:textId="293140E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97050E">
            <w:t>Tuesday 11 May 2021</w:t>
          </w:r>
        </w:sdtContent>
      </w:sdt>
    </w:p>
    <w:p w14:paraId="353996DA" w14:textId="5E73686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496174">
            <w:t>Via Zoom</w:t>
          </w:r>
        </w:sdtContent>
      </w:sdt>
    </w:p>
    <w:p w14:paraId="0C789421" w14:textId="77777777" w:rsidR="007324A0" w:rsidRDefault="007324A0" w:rsidP="00C7373D">
      <w:pPr>
        <w:pStyle w:val="Paragraphnonumbers"/>
      </w:pPr>
    </w:p>
    <w:p w14:paraId="743902B7" w14:textId="77777777" w:rsidR="002B5720" w:rsidRPr="00FE68ED" w:rsidRDefault="00BA4EAD" w:rsidP="001D78D5">
      <w:pPr>
        <w:pStyle w:val="Heading2"/>
        <w:rPr>
          <w:rFonts w:ascii="Arial" w:hAnsi="Arial" w:cs="Arial"/>
          <w:b/>
          <w:bCs w:val="0"/>
          <w:color w:val="auto"/>
        </w:rPr>
      </w:pPr>
      <w:r w:rsidRPr="00FE68ED">
        <w:rPr>
          <w:rFonts w:ascii="Arial" w:hAnsi="Arial" w:cs="Arial"/>
          <w:b/>
          <w:bCs w:val="0"/>
          <w:color w:val="auto"/>
        </w:rPr>
        <w:t xml:space="preserve">Committee members </w:t>
      </w:r>
      <w:proofErr w:type="gramStart"/>
      <w:r w:rsidRPr="00FE68ED">
        <w:rPr>
          <w:rFonts w:ascii="Arial" w:hAnsi="Arial" w:cs="Arial"/>
          <w:b/>
          <w:bCs w:val="0"/>
          <w:color w:val="auto"/>
        </w:rPr>
        <w:t>present</w:t>
      </w:r>
      <w:proofErr w:type="gramEnd"/>
    </w:p>
    <w:p w14:paraId="7CCDB87E" w14:textId="4B0BD470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ofessor Steve O’Brien (Chair)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7B2BAB36" w14:textId="30288A6C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Peter Selby (Vice Chair)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2AE4FD6A" w14:textId="74836DC8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Alex Cale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1AD36785" w14:textId="30A53246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Michael Chambers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Present for all </w:t>
      </w:r>
      <w:proofErr w:type="gram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items</w:t>
      </w:r>
      <w:proofErr w:type="gramEnd"/>
    </w:p>
    <w:p w14:paraId="3B372931" w14:textId="5C56E58D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Dr </w:t>
      </w: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ithwiraj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 Das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4E340867" w14:textId="06559812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David Foreman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3D333BD3" w14:textId="4C7202E6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Robert Forsyth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718AD069" w14:textId="457FAD46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Natalie Hallas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756A4646" w14:textId="5336B8EC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John Hampson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4FCD726D" w14:textId="59CAF07A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Nigel Langford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17AB9492" w14:textId="3CA90EB2" w:rsid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Dr Andrea </w:t>
      </w: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Manca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Present for all </w:t>
      </w:r>
      <w:proofErr w:type="gram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items</w:t>
      </w:r>
      <w:proofErr w:type="gramEnd"/>
    </w:p>
    <w:p w14:paraId="3CA59C34" w14:textId="5F418F68" w:rsidR="00041714" w:rsidRPr="0097050E" w:rsidRDefault="00041714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>
        <w:rPr>
          <w:rFonts w:eastAsia="Times New Roman" w:cs="Times New Roman"/>
          <w:bCs w:val="0"/>
          <w:sz w:val="24"/>
          <w:szCs w:val="24"/>
          <w:lang w:eastAsia="en-GB"/>
        </w:rPr>
        <w:t>Iain McGowan</w:t>
      </w:r>
      <w:r>
        <w:rPr>
          <w:rFonts w:eastAsia="Times New Roman" w:cs="Times New Roman"/>
          <w:bCs w:val="0"/>
          <w:sz w:val="24"/>
          <w:szCs w:val="24"/>
          <w:lang w:eastAsia="en-GB"/>
        </w:rPr>
        <w:tab/>
      </w:r>
      <w:r>
        <w:rPr>
          <w:rFonts w:eastAsia="Times New Roman" w:cs="Times New Roman"/>
          <w:bCs w:val="0"/>
          <w:sz w:val="24"/>
          <w:szCs w:val="24"/>
          <w:lang w:eastAsia="en-GB"/>
        </w:rPr>
        <w:tab/>
      </w:r>
      <w:r>
        <w:rPr>
          <w:rFonts w:eastAsia="Times New Roman" w:cs="Times New Roman"/>
          <w:bCs w:val="0"/>
          <w:sz w:val="24"/>
          <w:szCs w:val="24"/>
          <w:lang w:eastAsia="en-GB"/>
        </w:rPr>
        <w:tab/>
        <w:t>Present for all items</w:t>
      </w:r>
    </w:p>
    <w:p w14:paraId="2C6F57C4" w14:textId="45A3E122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Kirandip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 </w:t>
      </w: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Moyo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items</w:t>
      </w:r>
      <w:r w:rsidR="00496174">
        <w:rPr>
          <w:rFonts w:eastAsia="Times New Roman" w:cs="Times New Roman"/>
          <w:bCs w:val="0"/>
          <w:sz w:val="24"/>
          <w:szCs w:val="24"/>
          <w:lang w:eastAsia="en-GB"/>
        </w:rPr>
        <w:t xml:space="preserve"> 1 to 2.2.2</w:t>
      </w:r>
    </w:p>
    <w:p w14:paraId="3D565D9C" w14:textId="21B89A38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Dr Richard Nicholas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3551F427" w14:textId="4B6BA6DE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Ugochinyere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 </w:t>
      </w: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Nwulu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items</w:t>
      </w:r>
    </w:p>
    <w:p w14:paraId="241044C7" w14:textId="761404E2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Stella O’Brien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1F2B3A25" w14:textId="68794F2F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Professor Subhash </w:t>
      </w: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okhrel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Present for all </w:t>
      </w:r>
      <w:proofErr w:type="gram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items</w:t>
      </w:r>
      <w:proofErr w:type="gramEnd"/>
    </w:p>
    <w:p w14:paraId="58626B97" w14:textId="71238C04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Professor Andrew </w:t>
      </w:r>
      <w:proofErr w:type="spell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Renehan</w:t>
      </w:r>
      <w:proofErr w:type="spellEnd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Present for all </w:t>
      </w:r>
      <w:proofErr w:type="gramStart"/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items</w:t>
      </w:r>
      <w:proofErr w:type="gramEnd"/>
    </w:p>
    <w:p w14:paraId="52C66B01" w14:textId="7990511B" w:rsidR="0097050E" w:rsidRPr="0097050E" w:rsidRDefault="0097050E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ofessor Matthew Stevenson</w:t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all items</w:t>
      </w:r>
    </w:p>
    <w:p w14:paraId="2103D577" w14:textId="7BED6045" w:rsidR="0097050E" w:rsidRPr="0097050E" w:rsidRDefault="00041714" w:rsidP="0097050E">
      <w:pPr>
        <w:numPr>
          <w:ilvl w:val="0"/>
          <w:numId w:val="8"/>
        </w:numPr>
        <w:tabs>
          <w:tab w:val="left" w:pos="567"/>
          <w:tab w:val="left" w:pos="4111"/>
        </w:tabs>
        <w:spacing w:after="120" w:line="276" w:lineRule="auto"/>
        <w:ind w:left="501"/>
        <w:rPr>
          <w:rFonts w:eastAsia="Times New Roman" w:cs="Times New Roman"/>
          <w:bCs w:val="0"/>
          <w:sz w:val="24"/>
          <w:szCs w:val="24"/>
          <w:lang w:eastAsia="en-GB"/>
        </w:rPr>
      </w:pPr>
      <w:r>
        <w:rPr>
          <w:rFonts w:eastAsia="Times New Roman" w:cs="Times New Roman"/>
          <w:bCs w:val="0"/>
          <w:sz w:val="24"/>
          <w:szCs w:val="24"/>
          <w:lang w:eastAsia="en-GB"/>
        </w:rPr>
        <w:t>Professor</w:t>
      </w:r>
      <w:r w:rsidR="0097050E" w:rsidRPr="0097050E">
        <w:rPr>
          <w:rFonts w:eastAsia="Times New Roman" w:cs="Times New Roman"/>
          <w:bCs w:val="0"/>
          <w:sz w:val="24"/>
          <w:szCs w:val="24"/>
          <w:lang w:eastAsia="en-GB"/>
        </w:rPr>
        <w:t xml:space="preserve"> Paul </w:t>
      </w:r>
      <w:proofErr w:type="spellStart"/>
      <w:r w:rsidR="0097050E" w:rsidRPr="0097050E">
        <w:rPr>
          <w:rFonts w:eastAsia="Times New Roman" w:cs="Times New Roman"/>
          <w:bCs w:val="0"/>
          <w:sz w:val="24"/>
          <w:szCs w:val="24"/>
          <w:lang w:eastAsia="en-GB"/>
        </w:rPr>
        <w:t>Tappenden</w:t>
      </w:r>
      <w:proofErr w:type="spellEnd"/>
      <w:r w:rsidR="0097050E" w:rsidRPr="0097050E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FC39B9">
        <w:rPr>
          <w:rFonts w:eastAsia="Times New Roman" w:cs="Times New Roman"/>
          <w:bCs w:val="0"/>
          <w:sz w:val="24"/>
          <w:szCs w:val="24"/>
          <w:lang w:eastAsia="en-GB"/>
        </w:rPr>
        <w:tab/>
      </w:r>
      <w:r w:rsidR="0097050E" w:rsidRPr="0097050E">
        <w:rPr>
          <w:rFonts w:eastAsia="Times New Roman" w:cs="Times New Roman"/>
          <w:bCs w:val="0"/>
          <w:sz w:val="24"/>
          <w:szCs w:val="24"/>
          <w:lang w:eastAsia="en-GB"/>
        </w:rPr>
        <w:t>Present for items</w:t>
      </w:r>
      <w:r w:rsidR="00496174">
        <w:rPr>
          <w:rFonts w:eastAsia="Times New Roman" w:cs="Times New Roman"/>
          <w:bCs w:val="0"/>
          <w:sz w:val="24"/>
          <w:szCs w:val="24"/>
          <w:lang w:eastAsia="en-GB"/>
        </w:rPr>
        <w:t xml:space="preserve"> 1 to 2.2.2</w:t>
      </w:r>
    </w:p>
    <w:p w14:paraId="4E420C2D" w14:textId="0CF4467A" w:rsidR="002B5720" w:rsidRPr="00FE68ED" w:rsidRDefault="00BA4EAD" w:rsidP="001D78D5">
      <w:pPr>
        <w:pStyle w:val="Heading2"/>
        <w:rPr>
          <w:rFonts w:ascii="Arial" w:hAnsi="Arial" w:cs="Arial"/>
          <w:b/>
          <w:bCs w:val="0"/>
          <w:color w:val="auto"/>
        </w:rPr>
      </w:pPr>
      <w:r w:rsidRPr="00FE68ED">
        <w:rPr>
          <w:rFonts w:ascii="Arial" w:hAnsi="Arial" w:cs="Arial"/>
          <w:b/>
          <w:bCs w:val="0"/>
          <w:color w:val="auto"/>
        </w:rPr>
        <w:t>NICE staff present:</w:t>
      </w:r>
    </w:p>
    <w:p w14:paraId="56DA081E" w14:textId="21F3493C" w:rsidR="00BA4EAD" w:rsidRDefault="0097050E" w:rsidP="00C7373D">
      <w:pPr>
        <w:pStyle w:val="Paragraphnonumbers"/>
      </w:pPr>
      <w:r>
        <w:t>Helen Knight</w:t>
      </w:r>
      <w:r w:rsidR="00BA4EAD" w:rsidRPr="008937E0">
        <w:t xml:space="preserve">, </w:t>
      </w:r>
      <w:r w:rsidR="00D110BD">
        <w:t>Programme Director</w:t>
      </w:r>
      <w:r w:rsidR="00BA4EAD" w:rsidRPr="00205638">
        <w:tab/>
      </w:r>
      <w:r w:rsidR="00FC39B9">
        <w:tab/>
      </w:r>
      <w:r w:rsidR="00FC39B9">
        <w:tab/>
      </w:r>
      <w:r w:rsidR="00BA4EAD" w:rsidRPr="00205638">
        <w:t xml:space="preserve">Present for </w:t>
      </w:r>
      <w:r w:rsidR="00BA4EAD" w:rsidRPr="00C7373D">
        <w:t>items</w:t>
      </w:r>
      <w:r w:rsidR="00496174">
        <w:t xml:space="preserve"> 1 to 2.2.2</w:t>
      </w:r>
    </w:p>
    <w:p w14:paraId="680517A2" w14:textId="77777777" w:rsidR="00041714" w:rsidRDefault="00041714" w:rsidP="00041714">
      <w:pPr>
        <w:pStyle w:val="Paragraphnonumbers"/>
      </w:pPr>
      <w:r w:rsidRPr="00D110BD">
        <w:t xml:space="preserve">Linda </w:t>
      </w:r>
      <w:proofErr w:type="spellStart"/>
      <w:r w:rsidRPr="00D110BD">
        <w:t>Landells</w:t>
      </w:r>
      <w:proofErr w:type="spellEnd"/>
      <w:r w:rsidRPr="00D110BD">
        <w:t>, Associate Director</w:t>
      </w:r>
      <w:r w:rsidRPr="00D110BD">
        <w:tab/>
      </w:r>
      <w:r>
        <w:tab/>
      </w:r>
      <w:r>
        <w:tab/>
      </w:r>
      <w:r w:rsidRPr="00D110BD">
        <w:t>Present for items</w:t>
      </w:r>
      <w:r>
        <w:t xml:space="preserve"> 1 to 2.2.2</w:t>
      </w:r>
    </w:p>
    <w:p w14:paraId="2536BD7B" w14:textId="51DDE2CB" w:rsidR="002B5720" w:rsidRDefault="0097050E" w:rsidP="00C7373D">
      <w:pPr>
        <w:pStyle w:val="Paragraphnonumbers"/>
      </w:pPr>
      <w:r w:rsidRPr="0097050E">
        <w:lastRenderedPageBreak/>
        <w:t>Ross Dent</w:t>
      </w:r>
      <w:r w:rsidR="002B5720" w:rsidRPr="002B5720">
        <w:t xml:space="preserve">, </w:t>
      </w:r>
      <w:r w:rsidR="00D110BD" w:rsidRPr="00D110BD">
        <w:t>Associate Director</w:t>
      </w:r>
      <w:r w:rsidR="002B5720" w:rsidRPr="002B5720">
        <w:tab/>
      </w:r>
      <w:r w:rsidR="00FC39B9">
        <w:tab/>
      </w:r>
      <w:r w:rsidR="00FC39B9">
        <w:tab/>
      </w:r>
      <w:r w:rsidR="002B5720" w:rsidRPr="002B5720">
        <w:t>Present for items</w:t>
      </w:r>
      <w:r w:rsidR="00496174">
        <w:t xml:space="preserve"> 3 to 3.2.2</w:t>
      </w:r>
    </w:p>
    <w:p w14:paraId="6FE1F884" w14:textId="6F300A4D" w:rsidR="00D110BD" w:rsidRDefault="00D110BD" w:rsidP="00C7373D">
      <w:pPr>
        <w:pStyle w:val="Paragraphnonumbers"/>
      </w:pPr>
      <w:r w:rsidRPr="00D110BD">
        <w:t>Louise Jafferally, Project Manager</w:t>
      </w:r>
      <w:r w:rsidRPr="00D110BD">
        <w:tab/>
      </w:r>
      <w:r w:rsidR="00FC39B9">
        <w:tab/>
      </w:r>
      <w:r w:rsidR="00FC39B9">
        <w:tab/>
      </w:r>
      <w:r w:rsidRPr="00D110BD">
        <w:t>Present for items</w:t>
      </w:r>
      <w:r w:rsidR="00496174">
        <w:t xml:space="preserve"> 1 to 2.1.3 &amp; </w:t>
      </w:r>
      <w:r w:rsidR="00D13F8E">
        <w:t>3 to 3.2.2</w:t>
      </w:r>
    </w:p>
    <w:p w14:paraId="400FD679" w14:textId="50405B5B" w:rsidR="002B5720" w:rsidRDefault="0097050E" w:rsidP="00C7373D">
      <w:pPr>
        <w:pStyle w:val="Paragraphnonumbers"/>
      </w:pPr>
      <w:r w:rsidRPr="0097050E">
        <w:t>Kate Moore</w:t>
      </w:r>
      <w:r w:rsidR="002B5720" w:rsidRPr="002B5720">
        <w:t xml:space="preserve">, </w:t>
      </w:r>
      <w:r w:rsidR="00D110BD">
        <w:t>Project Manager</w:t>
      </w:r>
      <w:r w:rsidR="002B5720" w:rsidRPr="002B5720">
        <w:tab/>
      </w:r>
      <w:r w:rsidR="00FC39B9">
        <w:tab/>
      </w:r>
      <w:r w:rsidR="00FC39B9">
        <w:tab/>
      </w:r>
      <w:r w:rsidR="002B5720" w:rsidRPr="002B5720">
        <w:t>Present for items</w:t>
      </w:r>
      <w:r w:rsidR="00D13F8E">
        <w:t xml:space="preserve"> 1 to 2.2.2</w:t>
      </w:r>
    </w:p>
    <w:p w14:paraId="3757CA8E" w14:textId="2547404B" w:rsidR="002B5720" w:rsidRDefault="0097050E" w:rsidP="00C7373D">
      <w:pPr>
        <w:pStyle w:val="Paragraphnonumbers"/>
      </w:pPr>
      <w:r w:rsidRPr="0097050E">
        <w:t xml:space="preserve">Alexandra </w:t>
      </w:r>
      <w:proofErr w:type="spellStart"/>
      <w:r w:rsidRPr="0097050E">
        <w:t>Filby</w:t>
      </w:r>
      <w:proofErr w:type="spellEnd"/>
      <w:r w:rsidR="002B5720" w:rsidRPr="002B5720">
        <w:t xml:space="preserve">, </w:t>
      </w:r>
      <w:r w:rsidR="00D110BD" w:rsidRPr="00D110BD">
        <w:t>Health Technology Assessment Adviser</w:t>
      </w:r>
      <w:r w:rsidR="002B5720" w:rsidRPr="002B5720">
        <w:tab/>
        <w:t>Present for items</w:t>
      </w:r>
      <w:r w:rsidR="00D13F8E">
        <w:t xml:space="preserve"> 3 to 3.2.2</w:t>
      </w:r>
    </w:p>
    <w:p w14:paraId="3E028A05" w14:textId="4911000D" w:rsidR="002B5720" w:rsidRDefault="0097050E" w:rsidP="00C7373D">
      <w:pPr>
        <w:pStyle w:val="Paragraphnonumbers"/>
      </w:pPr>
      <w:r w:rsidRPr="0097050E">
        <w:t>Alan Moore</w:t>
      </w:r>
      <w:r w:rsidR="002B5720" w:rsidRPr="002B5720">
        <w:t xml:space="preserve">, </w:t>
      </w:r>
      <w:r w:rsidR="00D110BD" w:rsidRPr="00D110BD">
        <w:t>Health Technology Assessment Analyst</w:t>
      </w:r>
      <w:r w:rsidR="00D110BD" w:rsidRPr="00D110BD">
        <w:tab/>
      </w:r>
      <w:r w:rsidR="002B5720" w:rsidRPr="002B5720">
        <w:tab/>
        <w:t>Present for items</w:t>
      </w:r>
      <w:r w:rsidR="00D13F8E">
        <w:t xml:space="preserve"> 1 to 2.2.2</w:t>
      </w:r>
    </w:p>
    <w:p w14:paraId="0275B2E5" w14:textId="2C0451B4" w:rsidR="002B5720" w:rsidRDefault="0097050E" w:rsidP="00C7373D">
      <w:pPr>
        <w:pStyle w:val="Paragraphnonumbers"/>
      </w:pPr>
      <w:r w:rsidRPr="0097050E">
        <w:t xml:space="preserve">Abi </w:t>
      </w:r>
      <w:proofErr w:type="spellStart"/>
      <w:r w:rsidRPr="0097050E">
        <w:t>Senthinathan</w:t>
      </w:r>
      <w:proofErr w:type="spellEnd"/>
      <w:r w:rsidR="002B5720" w:rsidRPr="002B5720">
        <w:t xml:space="preserve">, </w:t>
      </w:r>
      <w:r w:rsidR="00D110BD" w:rsidRPr="00D110BD">
        <w:t>Health Technology Assessment Analyst</w:t>
      </w:r>
      <w:r w:rsidR="00D110BD" w:rsidRPr="00D110BD">
        <w:tab/>
      </w:r>
      <w:r w:rsidR="002B5720" w:rsidRPr="002B5720">
        <w:t>Present for items</w:t>
      </w:r>
      <w:r w:rsidR="00D13F8E">
        <w:t xml:space="preserve"> 3 to 3.2.2</w:t>
      </w:r>
    </w:p>
    <w:p w14:paraId="7B04EA21" w14:textId="2F68F5EF" w:rsidR="00D110BD" w:rsidRDefault="00D110BD" w:rsidP="00C7373D">
      <w:pPr>
        <w:pStyle w:val="Paragraphnonumbers"/>
      </w:pPr>
      <w:r>
        <w:t xml:space="preserve">Sarah Wilkes, </w:t>
      </w:r>
      <w:r w:rsidRPr="00D110BD">
        <w:t>Health Technology Assessment Analyst</w:t>
      </w:r>
      <w:r>
        <w:tab/>
        <w:t>Present for</w:t>
      </w:r>
      <w:r w:rsidR="00D13F8E">
        <w:t xml:space="preserve"> all</w:t>
      </w:r>
      <w:r>
        <w:t xml:space="preserve"> items</w:t>
      </w:r>
    </w:p>
    <w:p w14:paraId="785C9CD5" w14:textId="7E6D6179" w:rsidR="002B5720" w:rsidRDefault="0097050E" w:rsidP="00C7373D">
      <w:pPr>
        <w:pStyle w:val="Paragraphnonumbers"/>
      </w:pPr>
      <w:r w:rsidRPr="0097050E">
        <w:t>Gareth Murphy</w:t>
      </w:r>
      <w:r w:rsidR="002B5720" w:rsidRPr="002B5720">
        <w:t xml:space="preserve">, </w:t>
      </w:r>
      <w:r w:rsidR="00D110BD" w:rsidRPr="00D110BD">
        <w:t>Business Analyst, RIA</w:t>
      </w:r>
      <w:r w:rsidR="00D110BD" w:rsidRPr="00D110BD">
        <w:tab/>
      </w:r>
      <w:r w:rsidR="002B5720" w:rsidRPr="002B5720">
        <w:tab/>
      </w:r>
      <w:r w:rsidR="00496174">
        <w:tab/>
      </w:r>
      <w:r w:rsidR="002B5720" w:rsidRPr="002B5720">
        <w:t>Present for all items</w:t>
      </w:r>
    </w:p>
    <w:p w14:paraId="13F98694" w14:textId="14B688C6" w:rsidR="002B5720" w:rsidRDefault="0097050E" w:rsidP="00C7373D">
      <w:pPr>
        <w:pStyle w:val="Paragraphnonumbers"/>
      </w:pPr>
      <w:r w:rsidRPr="0097050E">
        <w:t>Benjamin Pearce</w:t>
      </w:r>
      <w:r w:rsidR="002B5720" w:rsidRPr="002B5720">
        <w:t xml:space="preserve">, </w:t>
      </w:r>
      <w:r w:rsidR="00D110BD" w:rsidRPr="00D110BD">
        <w:t>Senior Medical Editor</w:t>
      </w:r>
      <w:r w:rsidR="002B5720" w:rsidRPr="002B5720">
        <w:tab/>
      </w:r>
      <w:r w:rsidR="00496174">
        <w:tab/>
      </w:r>
      <w:r w:rsidR="002B5720" w:rsidRPr="002B5720">
        <w:t>Present for items</w:t>
      </w:r>
      <w:r w:rsidR="00D13F8E">
        <w:t xml:space="preserve"> 1 to 2.2.2</w:t>
      </w:r>
    </w:p>
    <w:p w14:paraId="66AC953C" w14:textId="4D3507A2" w:rsidR="002B5720" w:rsidRDefault="0097050E" w:rsidP="00C7373D">
      <w:pPr>
        <w:pStyle w:val="Paragraphnonumbers"/>
      </w:pPr>
      <w:r w:rsidRPr="0097050E">
        <w:t>Ria Skelton</w:t>
      </w:r>
      <w:r w:rsidR="002B5720" w:rsidRPr="002B5720">
        <w:t xml:space="preserve">, </w:t>
      </w:r>
      <w:r w:rsidR="00D110BD" w:rsidRPr="00D110BD">
        <w:t>Senior Medical Editor</w:t>
      </w:r>
      <w:r w:rsidR="002B5720" w:rsidRPr="002B5720">
        <w:tab/>
      </w:r>
      <w:r w:rsidR="00496174">
        <w:tab/>
      </w:r>
      <w:r w:rsidR="00496174">
        <w:tab/>
      </w:r>
      <w:r w:rsidR="002B5720" w:rsidRPr="002B5720">
        <w:t>Present for items</w:t>
      </w:r>
      <w:r w:rsidR="00D13F8E">
        <w:t xml:space="preserve"> 3 to 3.1.3</w:t>
      </w:r>
    </w:p>
    <w:p w14:paraId="40EA4616" w14:textId="46C78AE6" w:rsidR="0097050E" w:rsidRDefault="0097050E" w:rsidP="00C7373D">
      <w:pPr>
        <w:pStyle w:val="Paragraphnonumbers"/>
      </w:pPr>
      <w:r w:rsidRPr="0097050E">
        <w:t xml:space="preserve">Emily Eaton-Turner, </w:t>
      </w:r>
      <w:r w:rsidR="00D110BD" w:rsidRPr="00D110BD">
        <w:t>Technical Adviser, Commercial Risk Assessment</w:t>
      </w:r>
      <w:r w:rsidR="00462C39">
        <w:t xml:space="preserve">, </w:t>
      </w:r>
      <w:r w:rsidRPr="0097050E">
        <w:t>Present for items</w:t>
      </w:r>
      <w:r w:rsidR="00D13F8E">
        <w:t xml:space="preserve"> 3 to 3.1.3</w:t>
      </w:r>
    </w:p>
    <w:p w14:paraId="67DB3D6F" w14:textId="4A1FE21F" w:rsidR="00683F37" w:rsidRDefault="00683F37" w:rsidP="00C7373D">
      <w:pPr>
        <w:pStyle w:val="Paragraphnonumbers"/>
      </w:pPr>
      <w:r w:rsidRPr="00683F37">
        <w:t>Ella Livingstone, Technical Adviser, Commercial Risk Assessmen</w:t>
      </w:r>
      <w:r w:rsidR="00462C39">
        <w:t xml:space="preserve">t, </w:t>
      </w:r>
      <w:r w:rsidRPr="00683F37">
        <w:t>Present for all items</w:t>
      </w:r>
    </w:p>
    <w:p w14:paraId="33F805D9" w14:textId="0243954D" w:rsidR="00D13F8E" w:rsidRDefault="00D13F8E" w:rsidP="00C7373D">
      <w:pPr>
        <w:pStyle w:val="Paragraphnonumbers"/>
      </w:pPr>
      <w:r w:rsidRPr="00D13F8E">
        <w:t>Stevie Okoro, Technical Analyst, Commercial Risk Assessment</w:t>
      </w:r>
      <w:r w:rsidR="00462C39">
        <w:t xml:space="preserve">, </w:t>
      </w:r>
      <w:r w:rsidRPr="00D13F8E">
        <w:t>Present for items</w:t>
      </w:r>
      <w:r>
        <w:t xml:space="preserve"> 3 to </w:t>
      </w:r>
      <w:r w:rsidR="00683F37">
        <w:t>3.2.2</w:t>
      </w:r>
    </w:p>
    <w:p w14:paraId="70907FF8" w14:textId="38726EDB" w:rsidR="0097050E" w:rsidRDefault="0097050E" w:rsidP="00C7373D">
      <w:pPr>
        <w:pStyle w:val="Paragraphnonumbers"/>
      </w:pPr>
      <w:r w:rsidRPr="0097050E">
        <w:t xml:space="preserve">Thomas Strong, </w:t>
      </w:r>
      <w:r w:rsidR="00D110BD" w:rsidRPr="00D110BD">
        <w:t>Technical Adviser, Managed Access</w:t>
      </w:r>
      <w:r w:rsidRPr="0097050E">
        <w:tab/>
      </w:r>
      <w:r w:rsidR="00683F37">
        <w:tab/>
      </w:r>
      <w:r w:rsidRPr="0097050E">
        <w:t>Present for items</w:t>
      </w:r>
      <w:r w:rsidR="00683F37">
        <w:t xml:space="preserve"> 3 to 3.2.2</w:t>
      </w:r>
    </w:p>
    <w:p w14:paraId="5A3C3275" w14:textId="3CAA0366" w:rsidR="008A0100" w:rsidRDefault="008A0100" w:rsidP="00C7373D">
      <w:pPr>
        <w:pStyle w:val="Paragraphnonumbers"/>
      </w:pPr>
      <w:r>
        <w:t xml:space="preserve">Alexa Forrester, </w:t>
      </w:r>
      <w:r w:rsidRPr="008A0100">
        <w:t>Health Technology Adoption Manager</w:t>
      </w:r>
      <w:r>
        <w:tab/>
        <w:t>Present for items</w:t>
      </w:r>
      <w:r w:rsidR="00683F37">
        <w:t xml:space="preserve"> 1 to 2.2.2</w:t>
      </w:r>
    </w:p>
    <w:p w14:paraId="571C203D" w14:textId="727CD29C" w:rsidR="0097050E" w:rsidRDefault="0097050E" w:rsidP="00C7373D">
      <w:pPr>
        <w:pStyle w:val="Paragraphnonumbers"/>
      </w:pPr>
      <w:r w:rsidRPr="0097050E">
        <w:t xml:space="preserve">Mandy Tonkinson, </w:t>
      </w:r>
      <w:r w:rsidR="00D110BD" w:rsidRPr="00D110BD">
        <w:t>Public Involvement Adviser, PIP</w:t>
      </w:r>
      <w:r w:rsidR="00462C39">
        <w:t xml:space="preserve">, </w:t>
      </w:r>
      <w:r w:rsidRPr="0097050E">
        <w:t>Present for items</w:t>
      </w:r>
      <w:r w:rsidR="00683F37">
        <w:t xml:space="preserve"> 1 to 2.1.3 &amp; 3 to 3.1.3</w:t>
      </w:r>
    </w:p>
    <w:p w14:paraId="595353BE" w14:textId="2B0F8519" w:rsidR="00496174" w:rsidRDefault="00496174" w:rsidP="00C7373D">
      <w:pPr>
        <w:pStyle w:val="Paragraphnonumbers"/>
      </w:pPr>
      <w:r w:rsidRPr="00496174">
        <w:t>Catherine Pank, Assistant Project Manager, COT</w:t>
      </w:r>
      <w:r w:rsidRPr="00496174">
        <w:tab/>
      </w:r>
      <w:r w:rsidR="00FC39B9">
        <w:tab/>
      </w:r>
      <w:r w:rsidRPr="00496174">
        <w:t>Present for items</w:t>
      </w:r>
      <w:r w:rsidR="00683F37">
        <w:t xml:space="preserve"> 2 to 3.2.2</w:t>
      </w:r>
    </w:p>
    <w:p w14:paraId="37343CD2" w14:textId="10846529" w:rsidR="0097050E" w:rsidRDefault="0097050E" w:rsidP="00C7373D">
      <w:pPr>
        <w:pStyle w:val="Paragraphnonumbers"/>
      </w:pPr>
      <w:r w:rsidRPr="0097050E">
        <w:t xml:space="preserve">Rosalee Mason, </w:t>
      </w:r>
      <w:r w:rsidR="00D110BD" w:rsidRPr="00D110BD">
        <w:t>Coordinator, MIP</w:t>
      </w:r>
      <w:r w:rsidRPr="0097050E">
        <w:tab/>
      </w:r>
      <w:r w:rsidR="00FC39B9">
        <w:tab/>
      </w:r>
      <w:r w:rsidR="00FC39B9">
        <w:tab/>
      </w:r>
      <w:r w:rsidRPr="0097050E">
        <w:t>Present for items</w:t>
      </w:r>
      <w:r w:rsidR="00041714">
        <w:t xml:space="preserve"> </w:t>
      </w:r>
      <w:r w:rsidR="00683F37" w:rsidRPr="00683F37">
        <w:t>1 to 2.1.3 &amp; 3 to 3.1.3</w:t>
      </w:r>
    </w:p>
    <w:p w14:paraId="3D2C0CE0" w14:textId="78574580" w:rsidR="0097050E" w:rsidRDefault="0097050E" w:rsidP="0097050E">
      <w:pPr>
        <w:pStyle w:val="Paragraphnonumbers"/>
      </w:pPr>
      <w:bookmarkStart w:id="0" w:name="_Hlk71633958"/>
      <w:bookmarkStart w:id="1" w:name="_Hlk71633911"/>
      <w:r w:rsidRPr="0097050E">
        <w:t>Gemma Smith</w:t>
      </w:r>
      <w:r>
        <w:t xml:space="preserve">, </w:t>
      </w:r>
      <w:r w:rsidR="008A0100" w:rsidRPr="008A0100">
        <w:t>Coordinator, COT</w:t>
      </w:r>
      <w:r>
        <w:tab/>
      </w:r>
      <w:r w:rsidR="00FC39B9">
        <w:tab/>
      </w:r>
      <w:r w:rsidR="00FC39B9">
        <w:tab/>
      </w:r>
      <w:r>
        <w:t>Present for all items</w:t>
      </w:r>
    </w:p>
    <w:p w14:paraId="2A2BD5D0" w14:textId="22D4E61F" w:rsidR="0097050E" w:rsidRDefault="0097050E" w:rsidP="0097050E">
      <w:pPr>
        <w:pStyle w:val="Paragraphnonumbers"/>
      </w:pPr>
      <w:r w:rsidRPr="0097050E">
        <w:t xml:space="preserve">Celia </w:t>
      </w:r>
      <w:proofErr w:type="spellStart"/>
      <w:r w:rsidRPr="0097050E">
        <w:t>Mayers</w:t>
      </w:r>
      <w:proofErr w:type="spellEnd"/>
      <w:r>
        <w:t xml:space="preserve">, </w:t>
      </w:r>
      <w:r w:rsidR="008A0100" w:rsidRPr="008A0100">
        <w:t>Administrator</w:t>
      </w:r>
      <w:r>
        <w:tab/>
      </w:r>
      <w:r w:rsidR="00FC39B9">
        <w:tab/>
      </w:r>
      <w:r w:rsidR="00FC39B9">
        <w:tab/>
      </w:r>
      <w:r>
        <w:t>Present for items</w:t>
      </w:r>
      <w:r w:rsidR="00683F37">
        <w:t xml:space="preserve"> 1 to 2.2.2</w:t>
      </w:r>
    </w:p>
    <w:bookmarkEnd w:id="0"/>
    <w:p w14:paraId="2EFB704B" w14:textId="276AF094" w:rsidR="0097050E" w:rsidRDefault="0097050E" w:rsidP="0097050E">
      <w:pPr>
        <w:pStyle w:val="Paragraphnonumbers"/>
      </w:pPr>
      <w:proofErr w:type="spellStart"/>
      <w:r w:rsidRPr="0097050E">
        <w:t>Pratit</w:t>
      </w:r>
      <w:proofErr w:type="spellEnd"/>
      <w:r w:rsidRPr="0097050E">
        <w:t xml:space="preserve"> Shah</w:t>
      </w:r>
      <w:r>
        <w:t xml:space="preserve">, </w:t>
      </w:r>
      <w:r w:rsidR="008A0100" w:rsidRPr="008A0100">
        <w:t>Administrator</w:t>
      </w:r>
      <w:r>
        <w:tab/>
      </w:r>
      <w:r w:rsidR="00FC39B9">
        <w:tab/>
      </w:r>
      <w:r w:rsidR="00FC39B9">
        <w:tab/>
      </w:r>
      <w:r>
        <w:t>Present for items</w:t>
      </w:r>
      <w:r w:rsidR="00683F37">
        <w:t xml:space="preserve"> 3 to 3.2.2</w:t>
      </w:r>
    </w:p>
    <w:p w14:paraId="358F1B67" w14:textId="1FC62A37" w:rsidR="00496174" w:rsidRDefault="00496174" w:rsidP="0097050E">
      <w:pPr>
        <w:pStyle w:val="Paragraphnonumbers"/>
      </w:pPr>
      <w:r w:rsidRPr="00496174">
        <w:t>Victoria Hall, MIP Support</w:t>
      </w:r>
      <w:r w:rsidRPr="00496174">
        <w:tab/>
      </w:r>
      <w:r w:rsidR="00FC39B9">
        <w:tab/>
      </w:r>
      <w:r w:rsidR="00FC39B9">
        <w:tab/>
      </w:r>
      <w:r w:rsidRPr="00496174">
        <w:t>Present for items</w:t>
      </w:r>
      <w:r w:rsidR="00683F37">
        <w:t xml:space="preserve"> </w:t>
      </w:r>
      <w:r w:rsidR="00683F37" w:rsidRPr="00683F37">
        <w:t>1 to 2.1.3 &amp; 3 to 3.1.3</w:t>
      </w:r>
    </w:p>
    <w:p w14:paraId="6454E1CE" w14:textId="77777777" w:rsidR="00BA4EAD" w:rsidRPr="00FE68ED" w:rsidRDefault="00BA4EAD" w:rsidP="001D78D5">
      <w:pPr>
        <w:pStyle w:val="Heading2"/>
        <w:rPr>
          <w:rFonts w:ascii="Arial" w:hAnsi="Arial" w:cs="Arial"/>
          <w:b/>
          <w:bCs w:val="0"/>
          <w:color w:val="auto"/>
        </w:rPr>
      </w:pPr>
      <w:bookmarkStart w:id="2" w:name="_Hlk1984286"/>
      <w:bookmarkEnd w:id="1"/>
      <w:r w:rsidRPr="00FE68ED">
        <w:rPr>
          <w:rFonts w:ascii="Arial" w:hAnsi="Arial" w:cs="Arial"/>
          <w:b/>
          <w:bCs w:val="0"/>
          <w:color w:val="auto"/>
        </w:rPr>
        <w:t>External group representatives present:</w:t>
      </w:r>
    </w:p>
    <w:bookmarkEnd w:id="2"/>
    <w:p w14:paraId="27678809" w14:textId="23E1AF0C" w:rsidR="00BA4EAD" w:rsidRPr="00085585" w:rsidRDefault="008A0100" w:rsidP="00085585">
      <w:pPr>
        <w:pStyle w:val="Paragraphnonumbers"/>
      </w:pPr>
      <w:r w:rsidRPr="008A0100">
        <w:t>Mary Jordan</w:t>
      </w:r>
      <w:r w:rsidR="00BA4EAD" w:rsidRPr="00085585">
        <w:t xml:space="preserve">, </w:t>
      </w:r>
      <w:r w:rsidRPr="008A0100">
        <w:t>Warwick Evidence</w:t>
      </w:r>
      <w:r w:rsidR="00085585" w:rsidRPr="00085585">
        <w:tab/>
      </w:r>
      <w:r w:rsidR="00FC39B9">
        <w:tab/>
      </w:r>
      <w:r w:rsidR="00FC39B9">
        <w:tab/>
      </w:r>
      <w:r w:rsidR="00085585" w:rsidRPr="00085585">
        <w:t xml:space="preserve">Present for items </w:t>
      </w:r>
      <w:r w:rsidR="00683F37">
        <w:t>1 to 2.1.3</w:t>
      </w:r>
    </w:p>
    <w:p w14:paraId="49DA7FD6" w14:textId="71DE6B58" w:rsidR="00085585" w:rsidRPr="00085585" w:rsidRDefault="008A0100" w:rsidP="00085585">
      <w:pPr>
        <w:pStyle w:val="Paragraphnonumbers"/>
      </w:pPr>
      <w:r w:rsidRPr="008A0100">
        <w:t xml:space="preserve">Daniel </w:t>
      </w:r>
      <w:proofErr w:type="spellStart"/>
      <w:r w:rsidRPr="008A0100">
        <w:t>Todkill</w:t>
      </w:r>
      <w:proofErr w:type="spellEnd"/>
      <w:r w:rsidR="00085585" w:rsidRPr="00085585">
        <w:t xml:space="preserve">, </w:t>
      </w:r>
      <w:r w:rsidRPr="008A0100">
        <w:t>Warwick Evidence</w:t>
      </w:r>
      <w:r w:rsidR="00085585" w:rsidRPr="00085585">
        <w:tab/>
      </w:r>
      <w:r w:rsidR="00FC39B9">
        <w:tab/>
      </w:r>
      <w:r w:rsidR="00FC39B9">
        <w:tab/>
      </w:r>
      <w:r w:rsidR="00085585" w:rsidRPr="00085585">
        <w:t xml:space="preserve">Present for items </w:t>
      </w:r>
      <w:r w:rsidR="00683F37" w:rsidRPr="00683F37">
        <w:t>1 to 2.1.3</w:t>
      </w:r>
    </w:p>
    <w:p w14:paraId="5E6701EB" w14:textId="51D10E3C" w:rsidR="00085585" w:rsidRPr="00085585" w:rsidRDefault="008A0100" w:rsidP="00085585">
      <w:pPr>
        <w:pStyle w:val="Paragraphnonumbers"/>
      </w:pPr>
      <w:r>
        <w:t>Emma Hock</w:t>
      </w:r>
      <w:r w:rsidR="00085585" w:rsidRPr="00085585">
        <w:t xml:space="preserve">, </w:t>
      </w:r>
      <w:r w:rsidR="00496174" w:rsidRPr="00496174">
        <w:t>School of Health and Related Research</w:t>
      </w:r>
      <w:r w:rsidR="00085585" w:rsidRPr="00085585">
        <w:tab/>
      </w:r>
      <w:r w:rsidR="00041714">
        <w:t>(</w:t>
      </w:r>
      <w:proofErr w:type="spellStart"/>
      <w:r w:rsidR="00041714">
        <w:t>ScHARR</w:t>
      </w:r>
      <w:proofErr w:type="spellEnd"/>
      <w:r w:rsidR="00041714">
        <w:t>)</w:t>
      </w:r>
      <w:r w:rsidR="00462C39">
        <w:t xml:space="preserve">, </w:t>
      </w:r>
      <w:r w:rsidR="00085585" w:rsidRPr="00085585">
        <w:t xml:space="preserve">Present for items </w:t>
      </w:r>
      <w:r w:rsidR="00683F37">
        <w:t>3 to 3.1.3</w:t>
      </w:r>
    </w:p>
    <w:p w14:paraId="30C171A8" w14:textId="4D58EE58" w:rsidR="00085585" w:rsidRDefault="008A0100" w:rsidP="00085585">
      <w:pPr>
        <w:pStyle w:val="Paragraphnonumbers"/>
      </w:pPr>
      <w:r>
        <w:t xml:space="preserve">Paul </w:t>
      </w:r>
      <w:proofErr w:type="spellStart"/>
      <w:r>
        <w:t>Tappenden</w:t>
      </w:r>
      <w:proofErr w:type="spellEnd"/>
      <w:r>
        <w:t xml:space="preserve">, </w:t>
      </w:r>
      <w:r w:rsidR="00496174" w:rsidRPr="00496174">
        <w:t>School of Health and Related Research</w:t>
      </w:r>
      <w:r w:rsidR="00041714">
        <w:t xml:space="preserve"> (</w:t>
      </w:r>
      <w:proofErr w:type="spellStart"/>
      <w:r w:rsidR="00041714">
        <w:t>ScHARR</w:t>
      </w:r>
      <w:proofErr w:type="spellEnd"/>
      <w:r w:rsidR="00041714">
        <w:t>)</w:t>
      </w:r>
      <w:r w:rsidR="00462C39">
        <w:t xml:space="preserve">, </w:t>
      </w:r>
      <w:r w:rsidR="00085585" w:rsidRPr="00085585">
        <w:t xml:space="preserve">Present for items </w:t>
      </w:r>
      <w:r w:rsidR="00683F37" w:rsidRPr="00683F37">
        <w:t>3 to 3.1.3</w:t>
      </w:r>
    </w:p>
    <w:p w14:paraId="08321958" w14:textId="32741254" w:rsidR="00BA4EAD" w:rsidRPr="00FE68ED" w:rsidRDefault="004756EF" w:rsidP="001D78D5">
      <w:pPr>
        <w:pStyle w:val="Heading2"/>
        <w:rPr>
          <w:rFonts w:ascii="Arial" w:hAnsi="Arial" w:cs="Arial"/>
          <w:b/>
          <w:bCs w:val="0"/>
          <w:color w:val="auto"/>
        </w:rPr>
      </w:pPr>
      <w:r w:rsidRPr="00FE68ED">
        <w:rPr>
          <w:rFonts w:ascii="Arial" w:hAnsi="Arial" w:cs="Arial"/>
          <w:b/>
          <w:bCs w:val="0"/>
          <w:color w:val="auto"/>
        </w:rPr>
        <w:t xml:space="preserve">Clinical &amp; patient </w:t>
      </w:r>
      <w:r w:rsidR="00BA4EAD" w:rsidRPr="00FE68ED">
        <w:rPr>
          <w:rFonts w:ascii="Arial" w:hAnsi="Arial" w:cs="Arial"/>
          <w:b/>
          <w:bCs w:val="0"/>
          <w:color w:val="auto"/>
        </w:rPr>
        <w:t>experts present:</w:t>
      </w:r>
    </w:p>
    <w:p w14:paraId="0502FA3F" w14:textId="63BAFB9E" w:rsidR="00085585" w:rsidRPr="00085585" w:rsidRDefault="008A0100" w:rsidP="00085585">
      <w:pPr>
        <w:pStyle w:val="Paragraphnonumbers"/>
      </w:pPr>
      <w:r w:rsidRPr="008A0100">
        <w:t xml:space="preserve">Suzy </w:t>
      </w:r>
      <w:proofErr w:type="spellStart"/>
      <w:r w:rsidRPr="008A0100">
        <w:t>Heafield</w:t>
      </w:r>
      <w:proofErr w:type="spellEnd"/>
      <w:r w:rsidR="00BA4EAD" w:rsidRPr="00085585">
        <w:t xml:space="preserve">, </w:t>
      </w:r>
      <w:r w:rsidR="00E8115D">
        <w:t>C</w:t>
      </w:r>
      <w:r w:rsidRPr="008A0100">
        <w:t>ommissioning expert</w:t>
      </w:r>
      <w:r w:rsidR="00BA4EAD" w:rsidRPr="00085585">
        <w:t xml:space="preserve">, </w:t>
      </w:r>
      <w:r>
        <w:t>NHS England</w:t>
      </w:r>
      <w:r w:rsidR="00462C39">
        <w:t xml:space="preserve">, </w:t>
      </w:r>
      <w:r w:rsidR="00085585" w:rsidRPr="00085585">
        <w:t xml:space="preserve">Present for items </w:t>
      </w:r>
      <w:r w:rsidR="00683F37">
        <w:t>1 to 2.1.3</w:t>
      </w:r>
    </w:p>
    <w:p w14:paraId="5E46FBFB" w14:textId="26F54659" w:rsidR="00BA4EAD" w:rsidRDefault="007F3009" w:rsidP="00FC39B9">
      <w:pPr>
        <w:pStyle w:val="Paragraphnonumbers"/>
        <w:spacing w:after="0" w:line="240" w:lineRule="auto"/>
      </w:pPr>
      <w:r>
        <w:t xml:space="preserve">Dr </w:t>
      </w:r>
      <w:r w:rsidR="008A0100">
        <w:t>Alan Jones</w:t>
      </w:r>
      <w:r w:rsidR="00085585" w:rsidRPr="00085585">
        <w:t xml:space="preserve">, </w:t>
      </w:r>
      <w:r w:rsidRPr="007F3009">
        <w:t>Consultant Physician</w:t>
      </w:r>
      <w:r w:rsidR="00085585" w:rsidRPr="00085585">
        <w:t>,</w:t>
      </w:r>
      <w:r w:rsidR="008A0100">
        <w:t xml:space="preserve"> clinical expert nominated by</w:t>
      </w:r>
      <w:r>
        <w:t xml:space="preserve"> </w:t>
      </w:r>
      <w:r w:rsidRPr="007F3009">
        <w:t>SANOFI – AVENTIS</w:t>
      </w:r>
      <w:r w:rsidR="00FC39B9">
        <w:t xml:space="preserve"> </w:t>
      </w:r>
      <w:r w:rsidR="00085585" w:rsidRPr="00085585">
        <w:t xml:space="preserve">Present for items </w:t>
      </w:r>
      <w:r w:rsidR="00683F37" w:rsidRPr="00683F37">
        <w:t>1 to 2.1.3</w:t>
      </w:r>
    </w:p>
    <w:p w14:paraId="2A98952E" w14:textId="77777777" w:rsidR="008468AF" w:rsidRPr="00085585" w:rsidRDefault="008468AF" w:rsidP="00FC39B9">
      <w:pPr>
        <w:pStyle w:val="Paragraphnonumbers"/>
        <w:spacing w:after="0" w:line="240" w:lineRule="auto"/>
      </w:pPr>
    </w:p>
    <w:p w14:paraId="643DB5C1" w14:textId="1689E423" w:rsidR="00085585" w:rsidRPr="00085585" w:rsidRDefault="00E8115D" w:rsidP="00085585">
      <w:pPr>
        <w:pStyle w:val="Paragraphnonumbers"/>
      </w:pPr>
      <w:r>
        <w:t xml:space="preserve">Professor </w:t>
      </w:r>
      <w:proofErr w:type="spellStart"/>
      <w:r w:rsidR="008A0100">
        <w:t>K</w:t>
      </w:r>
      <w:r>
        <w:t>ausik</w:t>
      </w:r>
      <w:proofErr w:type="spellEnd"/>
      <w:r>
        <w:t xml:space="preserve"> Ray</w:t>
      </w:r>
      <w:r w:rsidR="00085585" w:rsidRPr="00085585">
        <w:t xml:space="preserve">, </w:t>
      </w:r>
      <w:r w:rsidR="007F3009" w:rsidRPr="007F3009">
        <w:t>Professor of Public Health and Honorary Consultant Cardiologist</w:t>
      </w:r>
      <w:r w:rsidR="00085585" w:rsidRPr="00085585">
        <w:t xml:space="preserve">, </w:t>
      </w:r>
      <w:r>
        <w:t>clinical expert nominated by</w:t>
      </w:r>
      <w:r w:rsidR="007F3009">
        <w:t xml:space="preserve"> </w:t>
      </w:r>
      <w:r w:rsidR="007F3009" w:rsidRPr="007F3009">
        <w:t>Novartis Pharmaceuticals UK Ltd</w:t>
      </w:r>
      <w:r w:rsidR="00462C39">
        <w:t xml:space="preserve">, </w:t>
      </w:r>
      <w:r w:rsidR="00085585" w:rsidRPr="00085585">
        <w:t xml:space="preserve">Present for items </w:t>
      </w:r>
      <w:r w:rsidR="00683F37" w:rsidRPr="00683F37">
        <w:t>1 to 2.1.3</w:t>
      </w:r>
    </w:p>
    <w:p w14:paraId="2E72AAB2" w14:textId="3E677FF7" w:rsidR="00085585" w:rsidRDefault="00E8115D" w:rsidP="00085585">
      <w:pPr>
        <w:pStyle w:val="Paragraphnonumbers"/>
      </w:pPr>
      <w:r w:rsidRPr="00E8115D">
        <w:t>Simon Williams</w:t>
      </w:r>
      <w:r w:rsidR="00085585" w:rsidRPr="00085585">
        <w:t xml:space="preserve">, </w:t>
      </w:r>
      <w:r>
        <w:t>Patient expert nominated by</w:t>
      </w:r>
      <w:r w:rsidR="007F3009" w:rsidRPr="007F3009">
        <w:t xml:space="preserve"> HEART UK- The Cholesterol Charity</w:t>
      </w:r>
      <w:r w:rsidR="00FC39B9">
        <w:t xml:space="preserve"> </w:t>
      </w:r>
      <w:r w:rsidR="00FC39B9">
        <w:br/>
      </w:r>
      <w:r w:rsidR="00085585" w:rsidRPr="00085585">
        <w:t xml:space="preserve">Present for items </w:t>
      </w:r>
      <w:r w:rsidR="00683F37" w:rsidRPr="00683F37">
        <w:t>1 to 2.1.3</w:t>
      </w:r>
      <w:r w:rsidR="008C341D">
        <w:tab/>
      </w:r>
    </w:p>
    <w:p w14:paraId="742DE0D3" w14:textId="02B29166" w:rsidR="00E8115D" w:rsidRDefault="00C12EA4" w:rsidP="00085585">
      <w:pPr>
        <w:pStyle w:val="Paragraphnonumbers"/>
      </w:pPr>
      <w:r>
        <w:t xml:space="preserve">Dr </w:t>
      </w:r>
      <w:r w:rsidR="00E8115D" w:rsidRPr="00E8115D">
        <w:t xml:space="preserve">Ayesha Ali, </w:t>
      </w:r>
      <w:r>
        <w:t xml:space="preserve">NHS </w:t>
      </w:r>
      <w:r w:rsidR="00E8115D" w:rsidRPr="00E8115D">
        <w:t>Commissioning expert, NHS England</w:t>
      </w:r>
      <w:r w:rsidR="00462C39">
        <w:t xml:space="preserve">, </w:t>
      </w:r>
      <w:r w:rsidR="00E8115D" w:rsidRPr="00E8115D">
        <w:t xml:space="preserve">Present for items </w:t>
      </w:r>
      <w:r w:rsidR="00683F37">
        <w:t>3 to 3.1.3</w:t>
      </w:r>
    </w:p>
    <w:p w14:paraId="7AD623B7" w14:textId="0AA07466" w:rsidR="00E8115D" w:rsidRDefault="007F3009" w:rsidP="00085585">
      <w:pPr>
        <w:pStyle w:val="Paragraphnonumbers"/>
      </w:pPr>
      <w:r>
        <w:t xml:space="preserve">Dr </w:t>
      </w:r>
      <w:r w:rsidR="00E8115D" w:rsidRPr="00E8115D">
        <w:t xml:space="preserve">Anne-Marie Childs, </w:t>
      </w:r>
      <w:r w:rsidRPr="007F3009">
        <w:t>Consultant Paediatric Neurologist</w:t>
      </w:r>
      <w:r w:rsidR="00E8115D" w:rsidRPr="00E8115D">
        <w:t xml:space="preserve">, </w:t>
      </w:r>
      <w:r w:rsidR="00E8115D">
        <w:t xml:space="preserve">clinical expert nominated by </w:t>
      </w:r>
      <w:r w:rsidRPr="007F3009">
        <w:t>Muscular Dystrophy UK</w:t>
      </w:r>
      <w:r w:rsidR="00C12EA4">
        <w:t xml:space="preserve"> &amp; Roche Product</w:t>
      </w:r>
      <w:r w:rsidR="008468AF">
        <w:t>s</w:t>
      </w:r>
      <w:r w:rsidR="00C12EA4">
        <w:t xml:space="preserve"> Ltd</w:t>
      </w:r>
      <w:r w:rsidR="00462C39">
        <w:t xml:space="preserve">, </w:t>
      </w:r>
      <w:r w:rsidR="008C341D">
        <w:t>P</w:t>
      </w:r>
      <w:r w:rsidR="00E8115D" w:rsidRPr="00E8115D">
        <w:t xml:space="preserve">resent for items </w:t>
      </w:r>
      <w:r w:rsidR="00683F37" w:rsidRPr="00683F37">
        <w:t>3 to 3.1.3</w:t>
      </w:r>
    </w:p>
    <w:p w14:paraId="49B930D9" w14:textId="0248564A" w:rsidR="00E8115D" w:rsidRDefault="00E8115D" w:rsidP="00E8115D">
      <w:pPr>
        <w:pStyle w:val="Paragraphnonumbers"/>
      </w:pPr>
      <w:r w:rsidRPr="00E8115D">
        <w:t>Lucy Frost</w:t>
      </w:r>
      <w:r>
        <w:t xml:space="preserve">, patient expert nominated by </w:t>
      </w:r>
      <w:proofErr w:type="spellStart"/>
      <w:r w:rsidR="007F3009" w:rsidRPr="007F3009">
        <w:t>TreatSMA</w:t>
      </w:r>
      <w:proofErr w:type="spellEnd"/>
      <w:r w:rsidR="00462C39">
        <w:t xml:space="preserve">, </w:t>
      </w:r>
      <w:r>
        <w:t xml:space="preserve">Present for items </w:t>
      </w:r>
      <w:r w:rsidR="00683F37" w:rsidRPr="00683F37">
        <w:t>3 to 3.1.3</w:t>
      </w:r>
    </w:p>
    <w:p w14:paraId="6093CA53" w14:textId="258726C6" w:rsidR="00E8115D" w:rsidRDefault="00C12EA4" w:rsidP="00E8115D">
      <w:pPr>
        <w:pStyle w:val="Paragraphnonumbers"/>
      </w:pPr>
      <w:r>
        <w:t xml:space="preserve">Dr </w:t>
      </w:r>
      <w:r w:rsidR="00E8115D" w:rsidRPr="00E8115D">
        <w:t xml:space="preserve">Channa </w:t>
      </w:r>
      <w:proofErr w:type="spellStart"/>
      <w:r w:rsidR="00E8115D" w:rsidRPr="00E8115D">
        <w:t>Hewamadduma</w:t>
      </w:r>
      <w:proofErr w:type="spellEnd"/>
      <w:r w:rsidR="00E8115D">
        <w:t xml:space="preserve">, </w:t>
      </w:r>
      <w:r w:rsidRPr="00C12EA4">
        <w:t>Consultant neurologist</w:t>
      </w:r>
      <w:r w:rsidR="00E8115D">
        <w:t>, clinical expert nominated by</w:t>
      </w:r>
      <w:r w:rsidRPr="00C12EA4">
        <w:t xml:space="preserve"> Muscular Dystrophy UK</w:t>
      </w:r>
      <w:r w:rsidR="00462C39">
        <w:t xml:space="preserve">, </w:t>
      </w:r>
      <w:r w:rsidR="00E8115D">
        <w:t xml:space="preserve">Present for items </w:t>
      </w:r>
      <w:r w:rsidR="00683F37" w:rsidRPr="00683F37">
        <w:t>3 to 3.1.3</w:t>
      </w:r>
    </w:p>
    <w:p w14:paraId="22431B5F" w14:textId="4EE00082" w:rsidR="00E8115D" w:rsidRDefault="00E8115D" w:rsidP="00E8115D">
      <w:pPr>
        <w:pStyle w:val="Paragraphnonumbers"/>
      </w:pPr>
      <w:proofErr w:type="spellStart"/>
      <w:r w:rsidRPr="00E8115D">
        <w:t>Satvinder</w:t>
      </w:r>
      <w:proofErr w:type="spellEnd"/>
      <w:r w:rsidRPr="00E8115D">
        <w:t xml:space="preserve"> Mahal</w:t>
      </w:r>
      <w:r>
        <w:t xml:space="preserve">, </w:t>
      </w:r>
      <w:r w:rsidR="007F3009" w:rsidRPr="007F3009">
        <w:t>Principal Pharmacist, Neurosciences</w:t>
      </w:r>
      <w:r>
        <w:t xml:space="preserve">, </w:t>
      </w:r>
      <w:r w:rsidRPr="00E8115D">
        <w:t>clinical expert nominated by</w:t>
      </w:r>
      <w:r w:rsidR="007F3009" w:rsidRPr="007F3009">
        <w:t xml:space="preserve"> Neonatal and Paediatric Pharmacists Group</w:t>
      </w:r>
      <w:r w:rsidR="00462C39">
        <w:t xml:space="preserve">, </w:t>
      </w:r>
      <w:r>
        <w:t xml:space="preserve">Present for items </w:t>
      </w:r>
      <w:r w:rsidR="00683F37" w:rsidRPr="00683F37">
        <w:t>3 to 3.1.3</w:t>
      </w:r>
    </w:p>
    <w:p w14:paraId="71EDE56B" w14:textId="1A2ADD44" w:rsidR="00E8115D" w:rsidRDefault="00E8115D" w:rsidP="00E8115D">
      <w:pPr>
        <w:pStyle w:val="Paragraphnonumbers"/>
      </w:pPr>
      <w:r w:rsidRPr="00E8115D">
        <w:t xml:space="preserve">Liz </w:t>
      </w:r>
      <w:proofErr w:type="spellStart"/>
      <w:r w:rsidRPr="00E8115D">
        <w:t>Ryburn</w:t>
      </w:r>
      <w:proofErr w:type="spellEnd"/>
      <w:r>
        <w:t xml:space="preserve">, </w:t>
      </w:r>
      <w:r w:rsidRPr="00E8115D">
        <w:t>Patient expert nominated by</w:t>
      </w:r>
      <w:r w:rsidR="008468AF">
        <w:t xml:space="preserve"> SMA UK and </w:t>
      </w:r>
      <w:r w:rsidR="00C12EA4" w:rsidRPr="00C12EA4">
        <w:t>Muscular Dystrophy UK</w:t>
      </w:r>
      <w:r w:rsidR="00462C39">
        <w:t xml:space="preserve">, </w:t>
      </w:r>
      <w:r>
        <w:t xml:space="preserve">Present for items </w:t>
      </w:r>
      <w:r w:rsidR="00683F37" w:rsidRPr="00683F37">
        <w:t>3 to 3.1.3</w:t>
      </w:r>
    </w:p>
    <w:p w14:paraId="4E8728FD" w14:textId="42151365" w:rsidR="00E8115D" w:rsidRDefault="00E8115D" w:rsidP="00E8115D">
      <w:pPr>
        <w:pStyle w:val="Paragraphnonumbers"/>
      </w:pPr>
      <w:r w:rsidRPr="00E8115D">
        <w:t>Andi Thornton</w:t>
      </w:r>
      <w:r>
        <w:t xml:space="preserve">, </w:t>
      </w:r>
      <w:r w:rsidRPr="00E8115D">
        <w:t>Patient expert nominated by</w:t>
      </w:r>
      <w:r w:rsidR="00C12EA4" w:rsidRPr="00C12EA4">
        <w:t xml:space="preserve"> </w:t>
      </w:r>
      <w:proofErr w:type="spellStart"/>
      <w:r w:rsidR="00C12EA4" w:rsidRPr="00C12EA4">
        <w:t>TreatSMA</w:t>
      </w:r>
      <w:proofErr w:type="spellEnd"/>
      <w:r w:rsidR="00462C39">
        <w:t xml:space="preserve">, </w:t>
      </w:r>
      <w:r>
        <w:t xml:space="preserve">Present for items </w:t>
      </w:r>
      <w:r w:rsidR="00683F37" w:rsidRPr="00683F37">
        <w:t>3 to 3.1.3</w:t>
      </w:r>
    </w:p>
    <w:p w14:paraId="0EEBE7BC" w14:textId="77777777" w:rsidR="00085585" w:rsidRPr="00205638" w:rsidRDefault="00085585" w:rsidP="00085585">
      <w:pPr>
        <w:pStyle w:val="Paragraphnonumbers"/>
      </w:pPr>
    </w:p>
    <w:p w14:paraId="0B25C7DB" w14:textId="77777777" w:rsidR="00463336" w:rsidRPr="005E2E71" w:rsidRDefault="00463336" w:rsidP="005E2E71">
      <w:pPr>
        <w:pStyle w:val="Heading3"/>
        <w:tabs>
          <w:tab w:val="num" w:pos="567"/>
        </w:tabs>
        <w:ind w:left="567" w:hanging="567"/>
      </w:pPr>
      <w:r w:rsidRPr="005E2E71">
        <w:t>Introduction to the meeting</w:t>
      </w:r>
    </w:p>
    <w:p w14:paraId="4370C4A5" w14:textId="3EC4B8F4" w:rsidR="00C978CB" w:rsidRPr="00C978CB" w:rsidRDefault="00C978CB" w:rsidP="00F57A78">
      <w:pPr>
        <w:pStyle w:val="Level2numbered"/>
      </w:pPr>
      <w:r w:rsidRPr="00A82301">
        <w:t>The chair</w:t>
      </w:r>
      <w:r w:rsidR="00462C39" w:rsidRPr="00462C39">
        <w:t xml:space="preserve"> Professor Steve O’Brien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C358D06" w14:textId="7EBED1F0" w:rsidR="00A269AF" w:rsidRPr="005E2E71" w:rsidRDefault="00FB6155" w:rsidP="005E2E71">
      <w:pPr>
        <w:pStyle w:val="Heading3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8115D" w:rsidRPr="005E2E71">
            <w:t>Appraisal</w:t>
          </w:r>
        </w:sdtContent>
      </w:sdt>
      <w:r w:rsidR="00A269AF" w:rsidRPr="005E2E71">
        <w:t xml:space="preserve"> of </w:t>
      </w:r>
      <w:sdt>
        <w:sdtPr>
          <w:id w:val="588354665"/>
          <w:placeholder>
            <w:docPart w:val="829E8ED5678845F49973593304953A1B"/>
          </w:placeholder>
        </w:sdtPr>
        <w:sdtEndPr/>
        <w:sdtContent>
          <w:proofErr w:type="spellStart"/>
          <w:r w:rsidR="00E8115D" w:rsidRPr="005E2E71">
            <w:t>inclisiran</w:t>
          </w:r>
          <w:proofErr w:type="spellEnd"/>
          <w:r w:rsidR="00E8115D" w:rsidRPr="005E2E71">
            <w:t xml:space="preserve"> for treating primary hypercholesterolaemia or mixed dyslipidaemia [ID1647]</w:t>
          </w:r>
        </w:sdtContent>
      </w:sdt>
    </w:p>
    <w:p w14:paraId="2D702215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1D83FB1" w14:textId="1BF82CE7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bookmarkStart w:id="3" w:name="_Hlk71632065"/>
      <w:r w:rsidR="004756EF">
        <w:t>clinical and patient</w:t>
      </w:r>
      <w:r w:rsidR="00F95663" w:rsidRPr="00205638">
        <w:t xml:space="preserve"> </w:t>
      </w:r>
      <w:bookmarkEnd w:id="3"/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E8115D">
            <w:t>Novartis.</w:t>
          </w:r>
        </w:sdtContent>
      </w:sdt>
      <w:r w:rsidR="00377867">
        <w:t xml:space="preserve"> </w:t>
      </w:r>
    </w:p>
    <w:p w14:paraId="20104EC2" w14:textId="2CD5E366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4756EF" w:rsidRPr="004756EF">
        <w:t>clinical and pati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5DBFD10" w14:textId="65EA3533" w:rsidR="00D36F79" w:rsidRDefault="00472A6C" w:rsidP="009D2AAD">
      <w:pPr>
        <w:pStyle w:val="Bulletlist"/>
        <w:spacing w:after="0"/>
        <w:ind w:left="2625" w:hanging="357"/>
      </w:pPr>
      <w:bookmarkStart w:id="4" w:name="_Hlk71644669"/>
      <w:r>
        <w:t xml:space="preserve">Dr </w:t>
      </w:r>
      <w:proofErr w:type="spellStart"/>
      <w:r>
        <w:t>Prithwiraj</w:t>
      </w:r>
      <w:proofErr w:type="spellEnd"/>
      <w:r>
        <w:t xml:space="preserve"> Das declared </w:t>
      </w:r>
      <w:r w:rsidR="00D36F79">
        <w:t>n</w:t>
      </w:r>
      <w:r w:rsidR="00D36F79" w:rsidRPr="00472A6C">
        <w:t>on-</w:t>
      </w:r>
      <w:r w:rsidR="00D36F79">
        <w:t>f</w:t>
      </w:r>
      <w:r w:rsidR="00D36F79" w:rsidRPr="00472A6C">
        <w:t xml:space="preserve">inancial </w:t>
      </w:r>
      <w:r w:rsidR="00D36F79">
        <w:t>p</w:t>
      </w:r>
      <w:r w:rsidR="00D36F79" w:rsidRPr="00472A6C">
        <w:t>rofessional interest</w:t>
      </w:r>
      <w:r w:rsidR="00D36F79">
        <w:t xml:space="preserve">s as he </w:t>
      </w:r>
      <w:r w:rsidR="00D36F79" w:rsidRPr="00D36F79">
        <w:t>work</w:t>
      </w:r>
      <w:r w:rsidR="00D36F79">
        <w:t>s</w:t>
      </w:r>
      <w:r w:rsidR="00D36F79" w:rsidRPr="00D36F79">
        <w:t xml:space="preserve"> at AstraZeneca UK as the Head of Market Access for Respiratory and Immunology therapies and Vaccines. </w:t>
      </w:r>
      <w:r w:rsidR="00D36F79">
        <w:t>He also noted that r</w:t>
      </w:r>
      <w:r w:rsidR="00D36F79" w:rsidRPr="00D36F79">
        <w:t>osuvastatin is listed as one of the comparators</w:t>
      </w:r>
      <w:r w:rsidR="00D36F79">
        <w:t xml:space="preserve"> but to his </w:t>
      </w:r>
      <w:r w:rsidR="00D36F79" w:rsidRPr="00D36F79">
        <w:t xml:space="preserve">knowledge this is not currently promoted, and </w:t>
      </w:r>
      <w:r w:rsidR="00D36F79">
        <w:t>he</w:t>
      </w:r>
      <w:r w:rsidR="00D36F79" w:rsidRPr="00D36F79">
        <w:t xml:space="preserve"> h</w:t>
      </w:r>
      <w:r w:rsidR="00D36F79">
        <w:t>as</w:t>
      </w:r>
      <w:r w:rsidR="00D36F79" w:rsidRPr="00D36F79">
        <w:t xml:space="preserve"> not been involved in work related to this</w:t>
      </w:r>
      <w:r w:rsidR="00D36F79">
        <w:t xml:space="preserve"> appraisal</w:t>
      </w:r>
      <w:r w:rsidR="00D36F79" w:rsidRPr="00D36F79">
        <w:t>.</w:t>
      </w:r>
    </w:p>
    <w:p w14:paraId="0347D214" w14:textId="7C509DB7" w:rsidR="00D36F79" w:rsidRPr="00D36F79" w:rsidRDefault="00D36F79" w:rsidP="009D2AAD">
      <w:pPr>
        <w:pStyle w:val="Bulletlist"/>
        <w:spacing w:after="0"/>
        <w:ind w:left="2625" w:hanging="357"/>
      </w:pPr>
      <w:r w:rsidRPr="00D36F79">
        <w:lastRenderedPageBreak/>
        <w:t xml:space="preserve">It was agreed that his declaration </w:t>
      </w:r>
      <w:r w:rsidRPr="009D2AAD">
        <w:rPr>
          <w:u w:val="single"/>
        </w:rPr>
        <w:t>would not</w:t>
      </w:r>
      <w:r w:rsidRPr="00D36F79">
        <w:t xml:space="preserve"> prevent </w:t>
      </w:r>
      <w:r>
        <w:t>Dr Das</w:t>
      </w:r>
      <w:r w:rsidRPr="00D36F79">
        <w:t xml:space="preserve"> from participating in this section of the meeting.</w:t>
      </w:r>
    </w:p>
    <w:bookmarkEnd w:id="4"/>
    <w:p w14:paraId="613319C6" w14:textId="7552FDA3" w:rsidR="00E8115D" w:rsidRDefault="00E8115D" w:rsidP="00D36F79">
      <w:pPr>
        <w:pStyle w:val="Bulletlist"/>
        <w:numPr>
          <w:ilvl w:val="0"/>
          <w:numId w:val="0"/>
        </w:numPr>
        <w:ind w:left="2625"/>
      </w:pPr>
    </w:p>
    <w:p w14:paraId="6484DDDB" w14:textId="6507E2F5" w:rsidR="00204A0E" w:rsidRDefault="00D36F79" w:rsidP="00204A0E">
      <w:pPr>
        <w:pStyle w:val="Bulletlist"/>
        <w:spacing w:after="0"/>
        <w:ind w:left="2625" w:hanging="357"/>
      </w:pPr>
      <w:bookmarkStart w:id="5" w:name="_Hlk71644750"/>
      <w:r>
        <w:t>Dr Richard Nicholas</w:t>
      </w:r>
      <w:r w:rsidR="00204A0E">
        <w:t xml:space="preserve"> declared a financial interest as he</w:t>
      </w:r>
      <w:r w:rsidR="00204A0E" w:rsidRPr="00204A0E">
        <w:t xml:space="preserve"> </w:t>
      </w:r>
      <w:r w:rsidR="00410F7E">
        <w:t>h</w:t>
      </w:r>
      <w:r w:rsidR="00204A0E" w:rsidRPr="00204A0E">
        <w:t xml:space="preserve">as attended paid advisory boards with Roche and Novartis for treatment in an unrelated area (MS). </w:t>
      </w:r>
    </w:p>
    <w:p w14:paraId="4D5BA38F" w14:textId="14EEAB10" w:rsidR="00204A0E" w:rsidRDefault="00204A0E" w:rsidP="00204A0E">
      <w:pPr>
        <w:pStyle w:val="Bulletlist"/>
        <w:spacing w:after="0"/>
        <w:ind w:left="2625" w:hanging="357"/>
      </w:pPr>
      <w:r w:rsidRPr="00204A0E">
        <w:t xml:space="preserve">It was agreed that his declaration </w:t>
      </w:r>
      <w:r w:rsidRPr="009D2AAD">
        <w:rPr>
          <w:u w:val="single"/>
        </w:rPr>
        <w:t>would not</w:t>
      </w:r>
      <w:r w:rsidRPr="00204A0E">
        <w:t xml:space="preserve"> prevent Dr </w:t>
      </w:r>
      <w:r>
        <w:t>Nicholas</w:t>
      </w:r>
      <w:r w:rsidRPr="00204A0E">
        <w:t xml:space="preserve"> from participating in this section of the meeting.</w:t>
      </w:r>
    </w:p>
    <w:bookmarkEnd w:id="5"/>
    <w:p w14:paraId="2325337F" w14:textId="653548D4" w:rsidR="00204A0E" w:rsidRDefault="00204A0E" w:rsidP="00204A0E">
      <w:pPr>
        <w:pStyle w:val="Bulletlist"/>
        <w:numPr>
          <w:ilvl w:val="0"/>
          <w:numId w:val="0"/>
        </w:numPr>
        <w:spacing w:after="0"/>
        <w:ind w:left="2625"/>
      </w:pPr>
    </w:p>
    <w:p w14:paraId="09FDBD4B" w14:textId="43677155" w:rsidR="00B50C76" w:rsidRDefault="00204A0E" w:rsidP="00B50C76">
      <w:pPr>
        <w:pStyle w:val="Bulletlist"/>
        <w:spacing w:after="0"/>
        <w:ind w:left="2625" w:hanging="357"/>
      </w:pPr>
      <w:r>
        <w:t xml:space="preserve">Dr Alan Jones declared financial interests as he </w:t>
      </w:r>
      <w:r w:rsidR="00B50C76">
        <w:t>has been</w:t>
      </w:r>
      <w:r w:rsidRPr="00204A0E">
        <w:t xml:space="preserve"> the local Principal Investigator at UHB for the Oxford University sponsored ORION 4 study using </w:t>
      </w:r>
      <w:proofErr w:type="spellStart"/>
      <w:r w:rsidRPr="00204A0E">
        <w:t>inclisiran</w:t>
      </w:r>
      <w:proofErr w:type="spellEnd"/>
      <w:r w:rsidRPr="00204A0E">
        <w:t xml:space="preserve"> or placebo in the secondary prevention of CVD.</w:t>
      </w:r>
    </w:p>
    <w:p w14:paraId="73C5EE0E" w14:textId="7273A823" w:rsidR="00B50C76" w:rsidRDefault="00B50C76" w:rsidP="00B50C76">
      <w:pPr>
        <w:pStyle w:val="Bulletlist"/>
        <w:spacing w:after="0"/>
        <w:ind w:left="2625" w:hanging="357"/>
      </w:pPr>
      <w:r w:rsidRPr="00B50C76">
        <w:t xml:space="preserve">It was agreed that his declaration </w:t>
      </w:r>
      <w:r w:rsidRPr="009D2AAD">
        <w:rPr>
          <w:u w:val="single"/>
        </w:rPr>
        <w:t>would not</w:t>
      </w:r>
      <w:r w:rsidRPr="00B50C76">
        <w:t xml:space="preserve"> prevent Dr </w:t>
      </w:r>
      <w:r>
        <w:t xml:space="preserve">Jones </w:t>
      </w:r>
      <w:r w:rsidRPr="00B50C76">
        <w:t>from providing expert advice to the committee.</w:t>
      </w:r>
    </w:p>
    <w:p w14:paraId="5A0633E2" w14:textId="3B0157F8" w:rsidR="00B50C76" w:rsidRDefault="00B50C76" w:rsidP="00B50C76">
      <w:pPr>
        <w:pStyle w:val="Bulletlist"/>
        <w:numPr>
          <w:ilvl w:val="0"/>
          <w:numId w:val="0"/>
        </w:numPr>
        <w:spacing w:after="0"/>
        <w:ind w:left="720" w:hanging="360"/>
      </w:pPr>
    </w:p>
    <w:p w14:paraId="2470368A" w14:textId="3AF6FA1C" w:rsidR="00B50C76" w:rsidRDefault="00B50C76" w:rsidP="00B50C76">
      <w:pPr>
        <w:pStyle w:val="Bulletlist"/>
        <w:spacing w:after="0"/>
        <w:ind w:left="2625" w:hanging="357"/>
      </w:pPr>
      <w:r>
        <w:t xml:space="preserve">Professor </w:t>
      </w:r>
      <w:proofErr w:type="spellStart"/>
      <w:r>
        <w:t>Kausik</w:t>
      </w:r>
      <w:proofErr w:type="spellEnd"/>
      <w:r>
        <w:t xml:space="preserve"> Ray declared</w:t>
      </w:r>
      <w:r w:rsidRPr="00B50C76">
        <w:t xml:space="preserve"> </w:t>
      </w:r>
      <w:r w:rsidR="00E1794F">
        <w:t>financial</w:t>
      </w:r>
      <w:r w:rsidRPr="00B50C76">
        <w:t xml:space="preserve"> interests as he has</w:t>
      </w:r>
      <w:r>
        <w:t xml:space="preserve"> received honoraria for his role in ORION trial programme and acting as a consultant to Novartis and prior to that the Medicines Company. He has</w:t>
      </w:r>
      <w:r w:rsidRPr="00B50C76">
        <w:t xml:space="preserve"> received honoraria from Sanofi, Amgen, Daiichi Sankyo, Esperion, Lilly, Regeneron, New Amsterdam, Silence Therapeutics, </w:t>
      </w:r>
      <w:r w:rsidR="00292A58" w:rsidRPr="00B50C76">
        <w:t>Pfizer,</w:t>
      </w:r>
      <w:r w:rsidRPr="00B50C76">
        <w:t xml:space="preserve"> and Astra Zeneca for acting as a consult/ advisor on atherosclerosis and lipid lowering therapies</w:t>
      </w:r>
      <w:r>
        <w:t xml:space="preserve"> and has also </w:t>
      </w:r>
      <w:r w:rsidRPr="00B50C76">
        <w:t>received grants from Imperial-Amgen, Sanofi, Regeneron, Daiichi-Sankyo, MSD, Pfizer</w:t>
      </w:r>
    </w:p>
    <w:p w14:paraId="7982A7E7" w14:textId="0D2BBDE4" w:rsidR="00B50C76" w:rsidRDefault="00B50C76" w:rsidP="00B50C76">
      <w:pPr>
        <w:pStyle w:val="Bulletlist"/>
        <w:spacing w:after="0"/>
        <w:ind w:left="2625" w:hanging="357"/>
      </w:pPr>
      <w:r w:rsidRPr="00B50C76">
        <w:t xml:space="preserve">It was agreed that his declaration </w:t>
      </w:r>
      <w:r w:rsidRPr="009D2AAD">
        <w:rPr>
          <w:u w:val="single"/>
        </w:rPr>
        <w:t>would not</w:t>
      </w:r>
      <w:r w:rsidRPr="00B50C76">
        <w:t xml:space="preserve"> </w:t>
      </w:r>
      <w:r w:rsidR="00410F7E">
        <w:t xml:space="preserve">prevent </w:t>
      </w:r>
      <w:r>
        <w:t>Professor Ray</w:t>
      </w:r>
      <w:r w:rsidRPr="00B50C76">
        <w:t xml:space="preserve"> from providing expert advice to the committee</w:t>
      </w:r>
      <w:r>
        <w:t>.</w:t>
      </w:r>
    </w:p>
    <w:p w14:paraId="512C5A70" w14:textId="2D966B9B" w:rsidR="009D2AAD" w:rsidRDefault="009D2AAD" w:rsidP="009D2AAD">
      <w:pPr>
        <w:pStyle w:val="Bulletlist"/>
        <w:numPr>
          <w:ilvl w:val="0"/>
          <w:numId w:val="0"/>
        </w:numPr>
        <w:spacing w:after="0"/>
        <w:ind w:left="720" w:hanging="360"/>
      </w:pPr>
    </w:p>
    <w:p w14:paraId="59EB565D" w14:textId="18C82122" w:rsidR="009D2AAD" w:rsidRDefault="009D2AAD" w:rsidP="009D2AAD">
      <w:pPr>
        <w:pStyle w:val="Bulletlist"/>
        <w:spacing w:after="0"/>
        <w:ind w:left="2625" w:hanging="357"/>
      </w:pPr>
      <w:r>
        <w:t>Simon Williams declared indirect financial interests as</w:t>
      </w:r>
      <w:r w:rsidRPr="009D2AAD">
        <w:t xml:space="preserve"> HEART UK - The Cholesterol Charity</w:t>
      </w:r>
      <w:r>
        <w:t xml:space="preserve"> has recently started work with Novartis in a different therapy area (</w:t>
      </w:r>
      <w:proofErr w:type="spellStart"/>
      <w:r>
        <w:t>LPa</w:t>
      </w:r>
      <w:proofErr w:type="spellEnd"/>
      <w:r>
        <w:t>) and a CVD collaborative they are about to begin work on an education programme and Novartis are also sponsoring their conference.</w:t>
      </w:r>
    </w:p>
    <w:p w14:paraId="3ADD6152" w14:textId="515E886D" w:rsidR="009D2AAD" w:rsidRDefault="009D2AAD" w:rsidP="009D2AAD">
      <w:pPr>
        <w:pStyle w:val="Bulletlist"/>
        <w:spacing w:after="0"/>
        <w:ind w:left="2625" w:hanging="357"/>
      </w:pPr>
      <w:r>
        <w:t>It was agreed</w:t>
      </w:r>
      <w:r w:rsidRPr="009D2AAD">
        <w:t xml:space="preserve"> that his declaration </w:t>
      </w:r>
      <w:r w:rsidRPr="009D2AAD">
        <w:rPr>
          <w:u w:val="single"/>
        </w:rPr>
        <w:t>would not</w:t>
      </w:r>
      <w:r w:rsidRPr="009D2AAD">
        <w:t xml:space="preserve"> prevent </w:t>
      </w:r>
      <w:r w:rsidR="00462C39">
        <w:t>Mr Williams</w:t>
      </w:r>
      <w:r w:rsidRPr="009D2AAD">
        <w:t xml:space="preserve"> from providing expert advice to the committee.</w:t>
      </w:r>
    </w:p>
    <w:p w14:paraId="64261404" w14:textId="77777777" w:rsidR="009D2AAD" w:rsidRDefault="009D2AAD" w:rsidP="009D2AAD">
      <w:pPr>
        <w:pStyle w:val="Bulletlist"/>
        <w:numPr>
          <w:ilvl w:val="0"/>
          <w:numId w:val="0"/>
        </w:numPr>
        <w:spacing w:after="0"/>
        <w:ind w:left="2625"/>
      </w:pPr>
    </w:p>
    <w:p w14:paraId="5599D8F7" w14:textId="77777777" w:rsidR="009D2AAD" w:rsidRPr="009D2AAD" w:rsidRDefault="009D2AAD" w:rsidP="009D2AAD">
      <w:pPr>
        <w:pStyle w:val="Bulletlist"/>
        <w:spacing w:after="0"/>
        <w:ind w:left="2625" w:hanging="357"/>
      </w:pPr>
      <w:r w:rsidRPr="009D2AAD">
        <w:t>No further conflicts of interest were declared for this item.</w:t>
      </w:r>
    </w:p>
    <w:p w14:paraId="6BB6E27E" w14:textId="77777777" w:rsidR="009D2AAD" w:rsidRPr="00B50C76" w:rsidRDefault="009D2AAD" w:rsidP="009D2AAD">
      <w:pPr>
        <w:pStyle w:val="Bulletlist"/>
        <w:numPr>
          <w:ilvl w:val="0"/>
          <w:numId w:val="0"/>
        </w:numPr>
        <w:spacing w:after="0"/>
        <w:ind w:left="2625"/>
      </w:pPr>
    </w:p>
    <w:p w14:paraId="44A49002" w14:textId="77777777" w:rsidR="00B50C76" w:rsidRDefault="00B50C76" w:rsidP="00B50C76">
      <w:pPr>
        <w:pStyle w:val="Bulletlist"/>
        <w:numPr>
          <w:ilvl w:val="0"/>
          <w:numId w:val="0"/>
        </w:numPr>
        <w:spacing w:after="0"/>
        <w:ind w:left="2625"/>
      </w:pPr>
    </w:p>
    <w:p w14:paraId="1AEFB950" w14:textId="484F089F" w:rsidR="00703425" w:rsidRDefault="00703425" w:rsidP="00C12EA4">
      <w:pPr>
        <w:pStyle w:val="Level3numbered"/>
      </w:pPr>
      <w:r w:rsidRPr="009D2AAD">
        <w:t>The Chair introduced the lead team</w:t>
      </w:r>
      <w:r w:rsidR="009D2AAD" w:rsidRPr="009D2AAD">
        <w:rPr>
          <w:bCs w:val="0"/>
          <w:szCs w:val="24"/>
        </w:rPr>
        <w:t xml:space="preserve"> Dr Andrea </w:t>
      </w:r>
      <w:proofErr w:type="spellStart"/>
      <w:r w:rsidR="009D2AAD" w:rsidRPr="009D2AAD">
        <w:rPr>
          <w:bCs w:val="0"/>
          <w:szCs w:val="24"/>
        </w:rPr>
        <w:t>Manca</w:t>
      </w:r>
      <w:proofErr w:type="spellEnd"/>
      <w:r w:rsidR="00C65C85">
        <w:rPr>
          <w:bCs w:val="0"/>
          <w:szCs w:val="24"/>
        </w:rPr>
        <w:t>,</w:t>
      </w:r>
      <w:r w:rsidR="009D2AAD" w:rsidRPr="009D2AAD">
        <w:rPr>
          <w:bCs w:val="0"/>
          <w:szCs w:val="24"/>
        </w:rPr>
        <w:t xml:space="preserve"> </w:t>
      </w:r>
      <w:proofErr w:type="spellStart"/>
      <w:r w:rsidR="00C65C85" w:rsidRPr="00C65C85">
        <w:rPr>
          <w:bCs w:val="0"/>
          <w:szCs w:val="24"/>
        </w:rPr>
        <w:t>Kirandip</w:t>
      </w:r>
      <w:proofErr w:type="spellEnd"/>
      <w:r w:rsidR="00C65C85" w:rsidRPr="00C65C85">
        <w:rPr>
          <w:bCs w:val="0"/>
          <w:szCs w:val="24"/>
        </w:rPr>
        <w:t xml:space="preserve"> </w:t>
      </w:r>
      <w:proofErr w:type="spellStart"/>
      <w:r w:rsidR="00C65C85" w:rsidRPr="00C65C85">
        <w:rPr>
          <w:bCs w:val="0"/>
          <w:szCs w:val="24"/>
        </w:rPr>
        <w:t>Moyo</w:t>
      </w:r>
      <w:proofErr w:type="spellEnd"/>
      <w:r w:rsidR="00C65C85">
        <w:rPr>
          <w:bCs w:val="0"/>
          <w:szCs w:val="24"/>
        </w:rPr>
        <w:t xml:space="preserve"> </w:t>
      </w:r>
      <w:r w:rsidR="00410F7E">
        <w:rPr>
          <w:bCs w:val="0"/>
          <w:szCs w:val="24"/>
        </w:rPr>
        <w:t>and</w:t>
      </w:r>
      <w:r w:rsidR="009D2AAD" w:rsidRPr="009D2AAD">
        <w:rPr>
          <w:bCs w:val="0"/>
          <w:szCs w:val="24"/>
        </w:rPr>
        <w:t xml:space="preserve"> Stella O’Brien</w:t>
      </w:r>
      <w:r w:rsidR="009D2AAD" w:rsidRPr="009D2AAD">
        <w:rPr>
          <w:bCs w:val="0"/>
        </w:rPr>
        <w:t xml:space="preserve"> </w:t>
      </w:r>
      <w:r w:rsidRPr="009D2AAD">
        <w:rPr>
          <w:bCs w:val="0"/>
        </w:rPr>
        <w:t xml:space="preserve">who gave presentations on the clinical effectiveness and cost effectiveness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</w:rPr>
        </w:sdtEndPr>
        <w:sdtContent>
          <w:proofErr w:type="spellStart"/>
          <w:r w:rsidR="009D2AAD" w:rsidRPr="009D2AAD">
            <w:t>inclisiran</w:t>
          </w:r>
          <w:proofErr w:type="spellEnd"/>
          <w:r w:rsidR="009D2AAD" w:rsidRPr="009D2AAD">
            <w:t xml:space="preserve"> for treating primary hypercholesterolaemia or mixed dyslipidaemia</w:t>
          </w:r>
        </w:sdtContent>
      </w:sdt>
      <w:r w:rsidR="009D2AAD">
        <w:t>.</w:t>
      </w:r>
    </w:p>
    <w:p w14:paraId="32810149" w14:textId="3D3764EB" w:rsidR="00D14E64" w:rsidRDefault="00D22F90" w:rsidP="00F57A78">
      <w:pPr>
        <w:pStyle w:val="Level2numbered"/>
      </w:pPr>
      <w:r w:rsidRPr="001F551E">
        <w:lastRenderedPageBreak/>
        <w:t>Part 2</w:t>
      </w:r>
      <w:r w:rsidR="00613786" w:rsidRPr="001F551E">
        <w:t xml:space="preserve"> – </w:t>
      </w:r>
      <w:r w:rsidRPr="001F551E">
        <w:t xml:space="preserve">Closed session </w:t>
      </w:r>
      <w:r w:rsidR="004756EF">
        <w:t>[</w:t>
      </w:r>
      <w:r w:rsidRPr="001F551E">
        <w:t xml:space="preserve">company representatives, </w:t>
      </w:r>
      <w:r w:rsidR="004756EF" w:rsidRPr="004756EF">
        <w:t xml:space="preserve">clinical and patient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4756EF">
        <w:t>]</w:t>
      </w:r>
    </w:p>
    <w:p w14:paraId="78DC219F" w14:textId="2D0135B5" w:rsidR="00E40FE9" w:rsidRPr="009D2AAD" w:rsidRDefault="00E40FE9" w:rsidP="00E40FE9">
      <w:pPr>
        <w:pStyle w:val="Level3numbered"/>
      </w:pPr>
      <w:r w:rsidRPr="009D2AAD">
        <w:t xml:space="preserve">The committee then agreed on the content of the Appraisal Consultation Document </w:t>
      </w:r>
      <w:r w:rsidR="004756EF" w:rsidRPr="009D2AAD">
        <w:t>[</w:t>
      </w:r>
      <w:r w:rsidRPr="009D2AAD">
        <w:t>ACD</w:t>
      </w:r>
      <w:r w:rsidR="004756EF" w:rsidRPr="009D2AAD">
        <w:t>]</w:t>
      </w:r>
      <w:r w:rsidRPr="009D2AAD">
        <w:t xml:space="preserve"> or Final Appraisal Determination </w:t>
      </w:r>
      <w:r w:rsidR="004756EF" w:rsidRPr="009D2AAD">
        <w:t>[</w:t>
      </w:r>
      <w:r w:rsidRPr="009D2AAD">
        <w:t>FAD</w:t>
      </w:r>
      <w:r w:rsidR="004756EF" w:rsidRPr="009D2AAD">
        <w:t>]</w:t>
      </w:r>
      <w:r w:rsidRPr="009D2AAD">
        <w:t xml:space="preserve">. 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9D2AAD" w:rsidRPr="009D2AAD">
            <w:t>by consensus.</w:t>
          </w:r>
        </w:sdtContent>
      </w:sdt>
      <w:r w:rsidRPr="009D2AAD">
        <w:t>.</w:t>
      </w:r>
    </w:p>
    <w:p w14:paraId="59DCB7B4" w14:textId="0B6B8A44" w:rsidR="00D55581" w:rsidRPr="00205638" w:rsidRDefault="00842ACF" w:rsidP="005E2E71">
      <w:pPr>
        <w:pStyle w:val="Level3numbered"/>
      </w:pPr>
      <w:r w:rsidRPr="009D2AAD">
        <w:t xml:space="preserve">The committee asked the NICE technical team to </w:t>
      </w:r>
      <w:r w:rsidR="00E40FE9" w:rsidRPr="009D2AAD">
        <w:t xml:space="preserve">prepare the Appraisal Consultation Document </w:t>
      </w:r>
      <w:r w:rsidR="004756EF" w:rsidRPr="009D2AAD">
        <w:t>[</w:t>
      </w:r>
      <w:r w:rsidR="00E40FE9" w:rsidRPr="009D2AAD">
        <w:t>ACD</w:t>
      </w:r>
      <w:r w:rsidR="004756EF" w:rsidRPr="009D2AAD">
        <w:t>]</w:t>
      </w:r>
      <w:r w:rsidR="00E40FE9" w:rsidRPr="009D2AAD">
        <w:t xml:space="preserve"> or Final Appraisal Determination </w:t>
      </w:r>
      <w:r w:rsidR="004756EF" w:rsidRPr="009D2AAD">
        <w:t>[</w:t>
      </w:r>
      <w:r w:rsidR="00E40FE9" w:rsidRPr="009D2AAD">
        <w:t>FAD</w:t>
      </w:r>
      <w:r w:rsidR="004756EF" w:rsidRPr="009D2AAD">
        <w:t>]</w:t>
      </w:r>
      <w:r w:rsidR="00E40FE9" w:rsidRPr="009D2AAD">
        <w:t xml:space="preserve"> in line with their decisions.</w:t>
      </w:r>
    </w:p>
    <w:p w14:paraId="487B7E71" w14:textId="00C1C69E" w:rsidR="00A269AF" w:rsidRPr="005E2E71" w:rsidRDefault="00FB6155" w:rsidP="005E2E71">
      <w:pPr>
        <w:pStyle w:val="Heading3"/>
      </w:pP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D2AAD" w:rsidRPr="005E2E71">
            <w:t>Appraisal</w:t>
          </w:r>
        </w:sdtContent>
      </w:sdt>
      <w:r w:rsidR="00A269AF" w:rsidRPr="005E2E71">
        <w:t xml:space="preserve"> of </w:t>
      </w:r>
      <w:sdt>
        <w:sdtPr>
          <w:id w:val="-796520181"/>
          <w:placeholder>
            <w:docPart w:val="10E8328F96814F37961A0D9F37FF03D9"/>
          </w:placeholder>
        </w:sdtPr>
        <w:sdtEndPr/>
        <w:sdtContent>
          <w:proofErr w:type="spellStart"/>
          <w:r w:rsidR="009D2AAD" w:rsidRPr="005E2E71">
            <w:t>risdiplam</w:t>
          </w:r>
          <w:proofErr w:type="spellEnd"/>
          <w:r w:rsidR="009D2AAD" w:rsidRPr="005E2E71">
            <w:t xml:space="preserve"> for treating spinal muscular atrophy in children and adults [ID1631]</w:t>
          </w:r>
        </w:sdtContent>
      </w:sdt>
    </w:p>
    <w:p w14:paraId="44AE80B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758D4AF1" w14:textId="46F8BCFE" w:rsidR="00205638" w:rsidRPr="00205638" w:rsidRDefault="00205638" w:rsidP="00F57A78">
      <w:pPr>
        <w:pStyle w:val="Level3numbered"/>
      </w:pPr>
      <w:r w:rsidRPr="00205638">
        <w:t xml:space="preserve">The chair </w:t>
      </w:r>
      <w:r w:rsidR="009D2AAD">
        <w:t xml:space="preserve">Professor Steve O’Brien </w:t>
      </w:r>
      <w:r w:rsidRPr="00205638">
        <w:t xml:space="preserve">welcomed the invited </w:t>
      </w:r>
      <w:r w:rsidR="005761DF" w:rsidRPr="004756EF">
        <w:t>clinical</w:t>
      </w:r>
      <w:r w:rsidR="005761DF">
        <w:t>,</w:t>
      </w:r>
      <w:r w:rsidR="005761DF" w:rsidRPr="004756EF">
        <w:t xml:space="preserve"> patient</w:t>
      </w:r>
      <w:r w:rsidR="008468AF">
        <w:t xml:space="preserve"> and NHS commissioning</w:t>
      </w:r>
      <w:r w:rsidR="004756EF" w:rsidRPr="004756EF">
        <w:t xml:space="preserve"> </w:t>
      </w:r>
      <w:r w:rsidRPr="00205638">
        <w:t xml:space="preserve">experts, external group representatives, members of the public and company representatives from </w:t>
      </w:r>
      <w:sdt>
        <w:sdtPr>
          <w:id w:val="-11614080"/>
          <w:placeholder>
            <w:docPart w:val="2E6D274041C042A1AA98F63C9988A263"/>
          </w:placeholder>
        </w:sdtPr>
        <w:sdtEndPr/>
        <w:sdtContent>
          <w:r w:rsidR="009D2AAD">
            <w:t>Roche.</w:t>
          </w:r>
        </w:sdtContent>
      </w:sdt>
    </w:p>
    <w:p w14:paraId="4880E48E" w14:textId="12975736" w:rsidR="00205638" w:rsidRDefault="00205638" w:rsidP="00F57A78">
      <w:pPr>
        <w:pStyle w:val="Level3numbered"/>
      </w:pPr>
      <w:r w:rsidRPr="00205638">
        <w:t xml:space="preserve">The chair asked all committee members, </w:t>
      </w:r>
      <w:r w:rsidR="004756EF" w:rsidRPr="004756EF">
        <w:t>clinical and patient</w:t>
      </w:r>
      <w:r w:rsidRPr="00205638">
        <w:t xml:space="preserve"> experts, external group representatives and NICE staff present to declare any relevant interests in relation to the item being considered. </w:t>
      </w:r>
    </w:p>
    <w:p w14:paraId="48F4C608" w14:textId="5F12A91A" w:rsidR="009D2AAD" w:rsidRDefault="009D2AAD" w:rsidP="009D2AAD">
      <w:pPr>
        <w:pStyle w:val="Bulletlist"/>
        <w:spacing w:after="0"/>
        <w:ind w:left="2625" w:hanging="357"/>
      </w:pPr>
      <w:r>
        <w:t xml:space="preserve">Michael Chambers declared </w:t>
      </w:r>
      <w:r w:rsidR="00084C16">
        <w:t>financial</w:t>
      </w:r>
      <w:r>
        <w:t xml:space="preserve"> interests as he </w:t>
      </w:r>
      <w:r w:rsidR="00084C16">
        <w:t xml:space="preserve">has </w:t>
      </w:r>
      <w:r w:rsidR="00084C16" w:rsidRPr="00084C16">
        <w:t xml:space="preserve">recently been involved in co-ordinating a training programme in real world evidence for Roche Pharmaceuticals (manufacturer of </w:t>
      </w:r>
      <w:proofErr w:type="spellStart"/>
      <w:r w:rsidR="00084C16" w:rsidRPr="00084C16">
        <w:t>risdiplam</w:t>
      </w:r>
      <w:proofErr w:type="spellEnd"/>
      <w:r w:rsidR="00292A58" w:rsidRPr="00084C16">
        <w:t>),</w:t>
      </w:r>
      <w:r w:rsidR="00084C16" w:rsidRPr="00084C16">
        <w:t xml:space="preserve"> but this has not involved any specific consideration of Roche products.</w:t>
      </w:r>
    </w:p>
    <w:p w14:paraId="0F845EAD" w14:textId="5BB34B96" w:rsidR="009D2AAD" w:rsidRDefault="009D2AAD" w:rsidP="00084C16">
      <w:pPr>
        <w:pStyle w:val="Bulletlist"/>
        <w:spacing w:after="0"/>
        <w:ind w:left="2625" w:hanging="357"/>
      </w:pPr>
      <w:r>
        <w:t xml:space="preserve">It was agreed that his declaration </w:t>
      </w:r>
      <w:r w:rsidRPr="00084C16">
        <w:rPr>
          <w:u w:val="single"/>
        </w:rPr>
        <w:t>would not</w:t>
      </w:r>
      <w:r w:rsidR="00084C16">
        <w:t xml:space="preserve"> </w:t>
      </w:r>
      <w:r w:rsidRPr="00084C16">
        <w:t>prevent</w:t>
      </w:r>
      <w:r>
        <w:t xml:space="preserve"> </w:t>
      </w:r>
      <w:r w:rsidR="008468AF">
        <w:t xml:space="preserve">Mr Chambers </w:t>
      </w:r>
      <w:r>
        <w:t>from participating in this section of the meeting.</w:t>
      </w:r>
    </w:p>
    <w:p w14:paraId="2206DE38" w14:textId="77777777" w:rsidR="00084C16" w:rsidRPr="009D2AAD" w:rsidRDefault="00084C16" w:rsidP="00084C16">
      <w:pPr>
        <w:pStyle w:val="Bulletlist"/>
        <w:numPr>
          <w:ilvl w:val="0"/>
          <w:numId w:val="0"/>
        </w:numPr>
        <w:spacing w:after="0"/>
        <w:ind w:left="2625"/>
      </w:pPr>
    </w:p>
    <w:p w14:paraId="2AB1C349" w14:textId="3EEB25D8" w:rsidR="009D2AAD" w:rsidRDefault="009D2AAD" w:rsidP="009D2AAD">
      <w:pPr>
        <w:pStyle w:val="Bulletlist"/>
        <w:spacing w:after="0"/>
        <w:ind w:left="2625" w:hanging="357"/>
      </w:pPr>
      <w:bookmarkStart w:id="6" w:name="_Hlk71644799"/>
      <w:r>
        <w:t xml:space="preserve">Dr </w:t>
      </w:r>
      <w:proofErr w:type="spellStart"/>
      <w:r>
        <w:t>Prithwiraj</w:t>
      </w:r>
      <w:proofErr w:type="spellEnd"/>
      <w:r>
        <w:t xml:space="preserve"> Das declared non-financial professional interests as he works at AstraZeneca UK as the Head of Market Access for Respiratory and Immunology therapies, and </w:t>
      </w:r>
      <w:proofErr w:type="gramStart"/>
      <w:r>
        <w:t>Vaccines</w:t>
      </w:r>
      <w:proofErr w:type="gramEnd"/>
    </w:p>
    <w:p w14:paraId="3C6172DE" w14:textId="2CC0E7D1" w:rsidR="009D2AAD" w:rsidRDefault="009D2AAD" w:rsidP="009D2AAD">
      <w:pPr>
        <w:pStyle w:val="Bulletlist"/>
        <w:spacing w:after="0"/>
        <w:ind w:left="2625" w:hanging="357"/>
      </w:pPr>
      <w:r>
        <w:t xml:space="preserve">It was agreed that his declaration </w:t>
      </w:r>
      <w:r w:rsidRPr="009D2AAD">
        <w:rPr>
          <w:u w:val="single"/>
        </w:rPr>
        <w:t>would not</w:t>
      </w:r>
      <w:r>
        <w:t xml:space="preserve"> prevent Dr Das from participating in this section of the meeting.</w:t>
      </w:r>
    </w:p>
    <w:p w14:paraId="7F8A0ED2" w14:textId="2B237379" w:rsidR="00084C16" w:rsidRDefault="00084C16" w:rsidP="00084C16">
      <w:pPr>
        <w:pStyle w:val="Bulletlist"/>
        <w:numPr>
          <w:ilvl w:val="0"/>
          <w:numId w:val="0"/>
        </w:numPr>
        <w:spacing w:after="0"/>
        <w:ind w:left="720" w:hanging="360"/>
      </w:pPr>
    </w:p>
    <w:p w14:paraId="3F8788CD" w14:textId="0867A1DF" w:rsidR="00BF6FD0" w:rsidRDefault="00084C16" w:rsidP="00BF6FD0">
      <w:pPr>
        <w:pStyle w:val="Bulletlist"/>
        <w:spacing w:after="0"/>
        <w:ind w:left="2625" w:hanging="357"/>
      </w:pPr>
      <w:r>
        <w:t>Dr Rob</w:t>
      </w:r>
      <w:r w:rsidR="00BF6FD0">
        <w:t>ert</w:t>
      </w:r>
      <w:r>
        <w:t xml:space="preserve"> Forsyth declared </w:t>
      </w:r>
      <w:r w:rsidR="00BF6FD0" w:rsidRPr="00BF6FD0">
        <w:t xml:space="preserve">non-financial professional interests </w:t>
      </w:r>
      <w:r>
        <w:t>a</w:t>
      </w:r>
      <w:r w:rsidR="00BF6FD0">
        <w:t>s</w:t>
      </w:r>
      <w:r>
        <w:t xml:space="preserve"> </w:t>
      </w:r>
      <w:r w:rsidR="00BF6FD0">
        <w:t>he</w:t>
      </w:r>
      <w:r w:rsidR="00BF6FD0" w:rsidRPr="00BF6FD0">
        <w:t xml:space="preserve"> </w:t>
      </w:r>
      <w:r w:rsidR="00BF6FD0">
        <w:t>is</w:t>
      </w:r>
      <w:r w:rsidR="00BF6FD0" w:rsidRPr="00BF6FD0">
        <w:t xml:space="preserve"> a paediatric neurologist and whilst not directly involved in the care of neuromuscular diseases (such as SMA) in children, </w:t>
      </w:r>
      <w:r w:rsidR="00BF6FD0">
        <w:t>he has</w:t>
      </w:r>
      <w:r w:rsidR="00BF6FD0" w:rsidRPr="00BF6FD0">
        <w:t xml:space="preserve"> made the diagnosis of SMA in children. </w:t>
      </w:r>
      <w:r w:rsidR="008468AF">
        <w:t>H</w:t>
      </w:r>
      <w:r w:rsidR="00BF6FD0">
        <w:t>e</w:t>
      </w:r>
      <w:r w:rsidR="00BF6FD0" w:rsidRPr="00BF6FD0">
        <w:t xml:space="preserve"> also know</w:t>
      </w:r>
      <w:r w:rsidR="00BF6FD0">
        <w:t>s</w:t>
      </w:r>
      <w:r w:rsidR="00BF6FD0" w:rsidRPr="00BF6FD0">
        <w:t xml:space="preserve"> many if not most of the paediatric neurologists caring for SMA in the UK </w:t>
      </w:r>
      <w:r w:rsidR="00BF6FD0" w:rsidRPr="00BF6FD0">
        <w:lastRenderedPageBreak/>
        <w:t>professionally</w:t>
      </w:r>
      <w:r w:rsidR="00BF6FD0">
        <w:t xml:space="preserve">. He was also </w:t>
      </w:r>
      <w:r w:rsidR="00BF6FD0" w:rsidRPr="00BF6FD0">
        <w:t xml:space="preserve">asked to act as a non-voting member/advisor for the </w:t>
      </w:r>
      <w:proofErr w:type="spellStart"/>
      <w:r w:rsidR="00BF6FD0" w:rsidRPr="00BF6FD0">
        <w:t>nusinersin</w:t>
      </w:r>
      <w:proofErr w:type="spellEnd"/>
      <w:r w:rsidR="00BF6FD0" w:rsidRPr="00BF6FD0">
        <w:t xml:space="preserve"> MAOC.</w:t>
      </w:r>
    </w:p>
    <w:p w14:paraId="133E017B" w14:textId="0E03C9EF" w:rsidR="009D2AAD" w:rsidRDefault="00BF6FD0" w:rsidP="00BF6FD0">
      <w:pPr>
        <w:pStyle w:val="Bulletlist"/>
        <w:spacing w:after="0"/>
        <w:ind w:left="2625" w:hanging="357"/>
      </w:pPr>
      <w:r w:rsidRPr="00BF6FD0">
        <w:t>It was agreed that his declaration</w:t>
      </w:r>
      <w:r>
        <w:t>s</w:t>
      </w:r>
      <w:r w:rsidRPr="00BF6FD0">
        <w:t xml:space="preserve"> </w:t>
      </w:r>
      <w:r w:rsidRPr="00BF6FD0">
        <w:rPr>
          <w:u w:val="single"/>
        </w:rPr>
        <w:t>would not</w:t>
      </w:r>
      <w:r w:rsidRPr="00BF6FD0">
        <w:t xml:space="preserve"> prevent Dr </w:t>
      </w:r>
      <w:r>
        <w:t>Forsyth</w:t>
      </w:r>
      <w:r w:rsidRPr="00BF6FD0">
        <w:t xml:space="preserve"> from participating in this section of the meeting.</w:t>
      </w:r>
      <w:bookmarkEnd w:id="6"/>
    </w:p>
    <w:p w14:paraId="34A96747" w14:textId="61EBD0A7" w:rsidR="009D2AAD" w:rsidRDefault="009D2AAD" w:rsidP="009D2AAD">
      <w:pPr>
        <w:pStyle w:val="Bulletlist"/>
        <w:numPr>
          <w:ilvl w:val="0"/>
          <w:numId w:val="0"/>
        </w:numPr>
        <w:spacing w:after="0"/>
        <w:ind w:left="720" w:hanging="360"/>
      </w:pPr>
    </w:p>
    <w:p w14:paraId="229B1535" w14:textId="0AB99C77" w:rsidR="009D2AAD" w:rsidRDefault="009D2AAD" w:rsidP="009D2AAD">
      <w:pPr>
        <w:pStyle w:val="Bulletlist"/>
        <w:spacing w:after="0"/>
        <w:ind w:left="2625" w:hanging="357"/>
      </w:pPr>
      <w:r>
        <w:t xml:space="preserve">Dr Richard Nicholas declared a financial interest as he </w:t>
      </w:r>
      <w:r w:rsidR="008468AF">
        <w:t>h</w:t>
      </w:r>
      <w:r>
        <w:t xml:space="preserve">as attended paid advisory boards with Roche and Novartis for treatment in an unrelated area (MS). </w:t>
      </w:r>
    </w:p>
    <w:p w14:paraId="2EB089E9" w14:textId="036D3BF7" w:rsidR="009D2AAD" w:rsidRDefault="009D2AAD" w:rsidP="009D2AAD">
      <w:pPr>
        <w:pStyle w:val="Bulletlist"/>
        <w:spacing w:after="0"/>
        <w:ind w:left="2625" w:hanging="357"/>
      </w:pPr>
      <w:r>
        <w:t xml:space="preserve">It was agreed that his declaration </w:t>
      </w:r>
      <w:r w:rsidRPr="009D2AAD">
        <w:rPr>
          <w:u w:val="single"/>
        </w:rPr>
        <w:t>would not</w:t>
      </w:r>
      <w:r>
        <w:t xml:space="preserve"> prevent Dr Nicholas from participating in this section of the meeting.</w:t>
      </w:r>
    </w:p>
    <w:p w14:paraId="10A221CA" w14:textId="77777777" w:rsidR="00CF3D8F" w:rsidRDefault="00CF3D8F" w:rsidP="00CF3D8F">
      <w:pPr>
        <w:pStyle w:val="Bulletlist"/>
        <w:numPr>
          <w:ilvl w:val="0"/>
          <w:numId w:val="0"/>
        </w:numPr>
        <w:spacing w:after="0"/>
        <w:ind w:left="2625"/>
      </w:pPr>
    </w:p>
    <w:p w14:paraId="372690B6" w14:textId="7BAA2DDC" w:rsidR="00286049" w:rsidRDefault="00286049" w:rsidP="00286049">
      <w:pPr>
        <w:pStyle w:val="Bulletlist"/>
        <w:spacing w:after="0"/>
        <w:ind w:left="2625" w:hanging="357"/>
      </w:pPr>
      <w:r>
        <w:t xml:space="preserve">Professor Matthew Stevenson declared a non-financial professional interest as </w:t>
      </w:r>
      <w:proofErr w:type="spellStart"/>
      <w:r>
        <w:t>ScHARR</w:t>
      </w:r>
      <w:proofErr w:type="spellEnd"/>
      <w:r>
        <w:t xml:space="preserve">-TAG carried out the work for </w:t>
      </w:r>
      <w:proofErr w:type="spellStart"/>
      <w:r>
        <w:t>risdiplam</w:t>
      </w:r>
      <w:proofErr w:type="spellEnd"/>
      <w:r>
        <w:t xml:space="preserve"> and he</w:t>
      </w:r>
      <w:r w:rsidR="005E42F5">
        <w:t xml:space="preserve"> had</w:t>
      </w:r>
      <w:r>
        <w:t xml:space="preserve"> peer reviewed the work.</w:t>
      </w:r>
    </w:p>
    <w:p w14:paraId="19C92EC7" w14:textId="60D84DE6" w:rsidR="00A858ED" w:rsidRDefault="00286049" w:rsidP="00286049">
      <w:pPr>
        <w:pStyle w:val="Bulletlist"/>
        <w:spacing w:after="0"/>
        <w:ind w:left="2625" w:hanging="357"/>
      </w:pPr>
      <w:r>
        <w:t xml:space="preserve">It was agreed that his declaration would not prevent Professor Stevenson from participating in discussions in this section of the meeting however he is prevented from being a voting committee member if a vote </w:t>
      </w:r>
      <w:r w:rsidR="005E42F5">
        <w:t>is</w:t>
      </w:r>
      <w:r>
        <w:t xml:space="preserve"> required to determine the outcome of this appraisal.</w:t>
      </w:r>
    </w:p>
    <w:p w14:paraId="510A365A" w14:textId="77777777" w:rsidR="00286049" w:rsidRDefault="00286049" w:rsidP="00286049">
      <w:pPr>
        <w:pStyle w:val="Bulletlist"/>
        <w:numPr>
          <w:ilvl w:val="0"/>
          <w:numId w:val="0"/>
        </w:numPr>
        <w:spacing w:after="0"/>
        <w:ind w:left="2625"/>
      </w:pPr>
    </w:p>
    <w:p w14:paraId="615CC534" w14:textId="56314B99" w:rsidR="00A858ED" w:rsidRDefault="00A858ED" w:rsidP="0068267D">
      <w:pPr>
        <w:pStyle w:val="Bulletlist"/>
        <w:spacing w:after="0"/>
        <w:ind w:left="2625" w:hanging="357"/>
      </w:pPr>
      <w:r>
        <w:t>Dr Anne-Marie Childs declared financial</w:t>
      </w:r>
      <w:r w:rsidR="00E1794F">
        <w:t xml:space="preserve"> </w:t>
      </w:r>
      <w:r w:rsidR="00271AA6">
        <w:t>and</w:t>
      </w:r>
      <w:r w:rsidR="00E1794F">
        <w:t xml:space="preserve"> professional</w:t>
      </w:r>
      <w:r>
        <w:t xml:space="preserve"> interest</w:t>
      </w:r>
      <w:r w:rsidR="00E1794F">
        <w:t xml:space="preserve">s </w:t>
      </w:r>
      <w:r>
        <w:t xml:space="preserve">as she has </w:t>
      </w:r>
      <w:r w:rsidRPr="00A858ED">
        <w:t xml:space="preserve">received professional fees to contribute to advisory boards for Roche, Biogen and </w:t>
      </w:r>
      <w:proofErr w:type="spellStart"/>
      <w:r w:rsidRPr="00A858ED">
        <w:t>Avexis</w:t>
      </w:r>
      <w:proofErr w:type="spellEnd"/>
      <w:r w:rsidRPr="00A858ED">
        <w:t xml:space="preserve"> in relation to drug development in SMA</w:t>
      </w:r>
      <w:r>
        <w:t xml:space="preserve">, </w:t>
      </w:r>
      <w:r w:rsidR="008468AF">
        <w:t>she i</w:t>
      </w:r>
      <w:r w:rsidRPr="00A858ED">
        <w:t>s</w:t>
      </w:r>
      <w:r w:rsidR="008468AF">
        <w:t xml:space="preserve"> a</w:t>
      </w:r>
      <w:r w:rsidRPr="00A858ED">
        <w:t xml:space="preserve"> PI for </w:t>
      </w:r>
      <w:proofErr w:type="spellStart"/>
      <w:r w:rsidRPr="00A858ED">
        <w:t>iSMAC</w:t>
      </w:r>
      <w:proofErr w:type="spellEnd"/>
      <w:r w:rsidRPr="00A858ED">
        <w:t xml:space="preserve"> and REACH in Leeds Children’s Hospital</w:t>
      </w:r>
      <w:r>
        <w:t xml:space="preserve"> </w:t>
      </w:r>
      <w:r w:rsidR="00292A58">
        <w:t>and</w:t>
      </w:r>
      <w:r>
        <w:t xml:space="preserve"> is also a</w:t>
      </w:r>
      <w:r w:rsidRPr="00A858ED">
        <w:t xml:space="preserve"> medical trustee for SMA UK and a member of the NHSE clinical panel supporting the MAA for </w:t>
      </w:r>
      <w:proofErr w:type="spellStart"/>
      <w:r>
        <w:t>n</w:t>
      </w:r>
      <w:r w:rsidRPr="00A858ED">
        <w:t>usinersen</w:t>
      </w:r>
      <w:proofErr w:type="spellEnd"/>
      <w:r>
        <w:t>.</w:t>
      </w:r>
    </w:p>
    <w:p w14:paraId="43A915E1" w14:textId="3B6F2F10" w:rsidR="009D2AAD" w:rsidRDefault="00A858ED" w:rsidP="0068267D">
      <w:pPr>
        <w:pStyle w:val="Bulletlist"/>
        <w:spacing w:after="0"/>
        <w:ind w:left="2625" w:hanging="357"/>
      </w:pPr>
      <w:r w:rsidRPr="00A858ED">
        <w:t>It was agreed that h</w:t>
      </w:r>
      <w:r w:rsidR="0068267D">
        <w:t>er</w:t>
      </w:r>
      <w:r w:rsidRPr="00A858ED">
        <w:t xml:space="preserve"> declaration</w:t>
      </w:r>
      <w:r w:rsidRPr="0068267D">
        <w:t xml:space="preserve"> </w:t>
      </w:r>
      <w:r w:rsidRPr="009D1A0E">
        <w:rPr>
          <w:u w:val="single"/>
        </w:rPr>
        <w:t>would not</w:t>
      </w:r>
      <w:r w:rsidRPr="0068267D">
        <w:t xml:space="preserve"> </w:t>
      </w:r>
      <w:r w:rsidRPr="00A858ED">
        <w:t xml:space="preserve">prevent </w:t>
      </w:r>
      <w:r>
        <w:t>Dr Childs</w:t>
      </w:r>
      <w:r w:rsidRPr="00A858ED">
        <w:t xml:space="preserve"> from providing expert advice to the committee.</w:t>
      </w:r>
    </w:p>
    <w:p w14:paraId="336D550D" w14:textId="77777777" w:rsidR="00444659" w:rsidRDefault="00444659" w:rsidP="009D1A0E">
      <w:pPr>
        <w:pStyle w:val="Bulletlist"/>
        <w:numPr>
          <w:ilvl w:val="0"/>
          <w:numId w:val="0"/>
        </w:numPr>
        <w:spacing w:after="0"/>
        <w:ind w:left="2625"/>
      </w:pPr>
    </w:p>
    <w:p w14:paraId="146A749D" w14:textId="32881983" w:rsidR="00CA4D8F" w:rsidRDefault="00444659" w:rsidP="008468AF">
      <w:pPr>
        <w:pStyle w:val="Bulletlist"/>
        <w:numPr>
          <w:ilvl w:val="0"/>
          <w:numId w:val="0"/>
        </w:numPr>
        <w:spacing w:after="0"/>
        <w:ind w:left="2625"/>
      </w:pPr>
      <w:r>
        <w:t xml:space="preserve">Dr Channa </w:t>
      </w:r>
      <w:proofErr w:type="spellStart"/>
      <w:r>
        <w:t>Hewamadduma</w:t>
      </w:r>
      <w:proofErr w:type="spellEnd"/>
      <w:r>
        <w:t xml:space="preserve"> declared financial </w:t>
      </w:r>
      <w:r w:rsidR="00271AA6">
        <w:t xml:space="preserve">and </w:t>
      </w:r>
      <w:r>
        <w:t>professional interests as he has</w:t>
      </w:r>
      <w:r w:rsidR="009D1A0E">
        <w:t xml:space="preserve"> received payment from Biogen for delivering a talk on </w:t>
      </w:r>
      <w:proofErr w:type="spellStart"/>
      <w:r w:rsidR="009D1A0E">
        <w:t>nusinersen</w:t>
      </w:r>
      <w:proofErr w:type="spellEnd"/>
      <w:r w:rsidR="009D1A0E">
        <w:t xml:space="preserve"> treatment in adult patients. He has</w:t>
      </w:r>
      <w:r w:rsidR="008468AF">
        <w:t xml:space="preserve"> also</w:t>
      </w:r>
      <w:r w:rsidR="009D1A0E" w:rsidRPr="009D1A0E">
        <w:t xml:space="preserve"> received payment for being on a</w:t>
      </w:r>
      <w:r w:rsidR="00CA4D8F">
        <w:t xml:space="preserve">n </w:t>
      </w:r>
      <w:r w:rsidR="009D1A0E" w:rsidRPr="009D1A0E">
        <w:t>advisor</w:t>
      </w:r>
      <w:r w:rsidR="00CA4D8F">
        <w:t>y</w:t>
      </w:r>
      <w:r w:rsidR="009D1A0E" w:rsidRPr="009D1A0E">
        <w:t xml:space="preserve"> board of clinical experts for critical analysis of Roche clinical trial dataset</w:t>
      </w:r>
      <w:r w:rsidR="009D1A0E">
        <w:t xml:space="preserve">, has </w:t>
      </w:r>
      <w:r w:rsidR="009D1A0E" w:rsidRPr="009D1A0E">
        <w:t>taken part in two 'one off' advisory role</w:t>
      </w:r>
      <w:r w:rsidR="008468AF">
        <w:t>s</w:t>
      </w:r>
      <w:r w:rsidR="009D1A0E" w:rsidRPr="009D1A0E">
        <w:t xml:space="preserve"> to Roche in critical appraisal of evidence for </w:t>
      </w:r>
      <w:proofErr w:type="spellStart"/>
      <w:r w:rsidR="00292A58">
        <w:t>r</w:t>
      </w:r>
      <w:r w:rsidR="009D1A0E" w:rsidRPr="009D1A0E">
        <w:t>isdiplam</w:t>
      </w:r>
      <w:proofErr w:type="spellEnd"/>
      <w:r w:rsidR="009D1A0E" w:rsidRPr="009D1A0E">
        <w:t xml:space="preserve"> and Roche </w:t>
      </w:r>
      <w:r w:rsidR="00CA4D8F">
        <w:t xml:space="preserve">had </w:t>
      </w:r>
      <w:r w:rsidR="009D1A0E" w:rsidRPr="009D1A0E">
        <w:t xml:space="preserve">organised </w:t>
      </w:r>
      <w:r w:rsidR="00CA4D8F">
        <w:t>for him</w:t>
      </w:r>
      <w:r w:rsidR="009D1A0E" w:rsidRPr="009D1A0E">
        <w:t xml:space="preserve"> to attend </w:t>
      </w:r>
      <w:r w:rsidR="00CA4D8F">
        <w:t xml:space="preserve">the </w:t>
      </w:r>
      <w:r w:rsidR="009D1A0E" w:rsidRPr="009D1A0E">
        <w:t>SMA Europe meeting in Feb 2020</w:t>
      </w:r>
      <w:r w:rsidR="00CA4D8F">
        <w:t>.</w:t>
      </w:r>
    </w:p>
    <w:p w14:paraId="7EA9F8EE" w14:textId="3623B169" w:rsidR="00292A58" w:rsidRDefault="009D1A0E" w:rsidP="00292A58">
      <w:pPr>
        <w:pStyle w:val="Bulletlist"/>
        <w:spacing w:after="0"/>
        <w:ind w:left="2625" w:hanging="357"/>
      </w:pPr>
      <w:r w:rsidRPr="009D1A0E">
        <w:t>Roche provided him with a travel grant which enabled him to attend the SMA conference</w:t>
      </w:r>
      <w:r>
        <w:t xml:space="preserve"> and he has</w:t>
      </w:r>
      <w:r w:rsidRPr="009D1A0E">
        <w:t xml:space="preserve"> given a talk on </w:t>
      </w:r>
      <w:proofErr w:type="spellStart"/>
      <w:r>
        <w:t>nu</w:t>
      </w:r>
      <w:r w:rsidRPr="009D1A0E">
        <w:t>sinersen</w:t>
      </w:r>
      <w:proofErr w:type="spellEnd"/>
      <w:r w:rsidRPr="009D1A0E">
        <w:t xml:space="preserve"> in adult SMA patients at a webinar held by Biogen</w:t>
      </w:r>
      <w:r w:rsidR="008468AF">
        <w:t>.</w:t>
      </w:r>
      <w:r>
        <w:t xml:space="preserve"> </w:t>
      </w:r>
      <w:r w:rsidR="008468AF">
        <w:t>I</w:t>
      </w:r>
      <w:r>
        <w:t xml:space="preserve">n addition to </w:t>
      </w:r>
      <w:r w:rsidR="00CA4D8F">
        <w:t>this</w:t>
      </w:r>
      <w:r>
        <w:t xml:space="preserve"> he is</w:t>
      </w:r>
      <w:r w:rsidRPr="009D1A0E">
        <w:t xml:space="preserve"> developing PROMS for adult SMA patients in collaboration with Biogen</w:t>
      </w:r>
      <w:r w:rsidR="00292A58">
        <w:t>.</w:t>
      </w:r>
    </w:p>
    <w:p w14:paraId="7B605FE5" w14:textId="25EFE17B" w:rsidR="009D1A0E" w:rsidRDefault="009D1A0E" w:rsidP="00292A58">
      <w:pPr>
        <w:pStyle w:val="Bulletlist"/>
        <w:spacing w:after="0"/>
        <w:ind w:left="2625" w:hanging="357"/>
      </w:pPr>
      <w:r w:rsidRPr="009D1A0E">
        <w:lastRenderedPageBreak/>
        <w:t>It was agreed that h</w:t>
      </w:r>
      <w:r>
        <w:t>is</w:t>
      </w:r>
      <w:r w:rsidRPr="009D1A0E">
        <w:t xml:space="preserve"> declaration </w:t>
      </w:r>
      <w:r w:rsidRPr="00292A58">
        <w:rPr>
          <w:u w:val="single"/>
        </w:rPr>
        <w:t>would not</w:t>
      </w:r>
      <w:r w:rsidRPr="009D1A0E">
        <w:t xml:space="preserve"> prevent Dr </w:t>
      </w:r>
      <w:proofErr w:type="spellStart"/>
      <w:r w:rsidRPr="009D1A0E">
        <w:t>Hewamadduma</w:t>
      </w:r>
      <w:proofErr w:type="spellEnd"/>
      <w:r w:rsidRPr="009D1A0E">
        <w:t xml:space="preserve"> from providing expert advice to the committee.</w:t>
      </w:r>
    </w:p>
    <w:p w14:paraId="7CEB7DB7" w14:textId="77777777" w:rsidR="009D1A0E" w:rsidRDefault="009D1A0E" w:rsidP="009D1A0E">
      <w:pPr>
        <w:pStyle w:val="Bulletlist"/>
        <w:numPr>
          <w:ilvl w:val="0"/>
          <w:numId w:val="0"/>
        </w:numPr>
        <w:spacing w:after="0"/>
        <w:ind w:left="2625"/>
      </w:pPr>
    </w:p>
    <w:p w14:paraId="61B1A1BA" w14:textId="63B6BB8D" w:rsidR="009D1A0E" w:rsidRPr="009D1A0E" w:rsidRDefault="009D1A0E" w:rsidP="009D1A0E">
      <w:pPr>
        <w:pStyle w:val="Bulletlist"/>
        <w:spacing w:after="0"/>
        <w:ind w:left="2625" w:hanging="357"/>
      </w:pPr>
      <w:r w:rsidRPr="009D1A0E">
        <w:t>No further conflicts of interest were declared for this item.</w:t>
      </w:r>
    </w:p>
    <w:p w14:paraId="3815B219" w14:textId="237B8669" w:rsidR="00205638" w:rsidRDefault="00E40FE9" w:rsidP="00031524">
      <w:pPr>
        <w:pStyle w:val="Paragraphnonumbers"/>
      </w:pPr>
      <w:r>
        <w:t xml:space="preserve">        </w:t>
      </w:r>
    </w:p>
    <w:p w14:paraId="4DA197E5" w14:textId="1394B204" w:rsidR="00E40FE9" w:rsidRPr="003C7F0F" w:rsidRDefault="00E40FE9" w:rsidP="00E40FE9">
      <w:pPr>
        <w:pStyle w:val="Level3numbered"/>
      </w:pPr>
      <w:r w:rsidRPr="003C7F0F">
        <w:t>The Chair</w:t>
      </w:r>
      <w:r w:rsidR="00CA4D8F">
        <w:t xml:space="preserve"> </w:t>
      </w:r>
      <w:r w:rsidRPr="003C7F0F">
        <w:t xml:space="preserve">introduced the lead team </w:t>
      </w:r>
      <w:sdt>
        <w:sdtPr>
          <w:rPr>
            <w:szCs w:val="24"/>
          </w:rPr>
          <w:id w:val="1721178382"/>
          <w:placeholder>
            <w:docPart w:val="33768E3C7C294E829769861009F1CF32"/>
          </w:placeholder>
        </w:sdtPr>
        <w:sdtEndPr/>
        <w:sdtContent>
          <w:r w:rsidR="003C7F0F" w:rsidRPr="003C7F0F">
            <w:t xml:space="preserve">Dr Natalie </w:t>
          </w:r>
          <w:r w:rsidR="009559CD" w:rsidRPr="003C7F0F">
            <w:t>Hallas,</w:t>
          </w:r>
          <w:r w:rsidR="003C7F0F" w:rsidRPr="003C7F0F">
            <w:t xml:space="preserve"> Stella O’Brien</w:t>
          </w:r>
        </w:sdtContent>
      </w:sdt>
      <w:r w:rsidR="00C65C85" w:rsidRPr="00C65C85">
        <w:t xml:space="preserve"> </w:t>
      </w:r>
      <w:r w:rsidR="00C65C85">
        <w:t xml:space="preserve">and </w:t>
      </w:r>
      <w:r w:rsidR="00C65C85" w:rsidRPr="00C65C85">
        <w:rPr>
          <w:szCs w:val="24"/>
        </w:rPr>
        <w:t xml:space="preserve">Professor Subhash </w:t>
      </w:r>
      <w:proofErr w:type="spellStart"/>
      <w:r w:rsidR="00C65C85" w:rsidRPr="00C65C85">
        <w:rPr>
          <w:szCs w:val="24"/>
        </w:rPr>
        <w:t>Pokhrel</w:t>
      </w:r>
      <w:proofErr w:type="spellEnd"/>
      <w:r w:rsidRPr="003C7F0F">
        <w:t xml:space="preserve">, who gave presentations on the clinical effectiveness and cost effectiveness of </w:t>
      </w:r>
      <w:sdt>
        <w:sdtPr>
          <w:rPr>
            <w:b/>
          </w:rPr>
          <w:id w:val="-1917393544"/>
          <w:placeholder>
            <w:docPart w:val="C6CACCC1ACE1471D8974D6B29616E2DC"/>
          </w:placeholder>
        </w:sdtPr>
        <w:sdtEndPr>
          <w:rPr>
            <w:b w:val="0"/>
          </w:rPr>
        </w:sdtEndPr>
        <w:sdtContent>
          <w:proofErr w:type="spellStart"/>
          <w:r w:rsidR="003C7F0F" w:rsidRPr="003C7F0F">
            <w:t>risdiplam</w:t>
          </w:r>
          <w:proofErr w:type="spellEnd"/>
          <w:r w:rsidR="003C7F0F" w:rsidRPr="003C7F0F">
            <w:t xml:space="preserve"> for treating spinal muscular atrophy in children and adults</w:t>
          </w:r>
          <w:r w:rsidR="00292A58">
            <w:t>.</w:t>
          </w:r>
        </w:sdtContent>
      </w:sdt>
    </w:p>
    <w:p w14:paraId="65C797A4" w14:textId="0A23E938" w:rsidR="00205638" w:rsidRDefault="00205638" w:rsidP="00F57A78">
      <w:pPr>
        <w:pStyle w:val="Level2numbered"/>
      </w:pPr>
      <w:r w:rsidRPr="001F551E">
        <w:t>Part 2</w:t>
      </w:r>
      <w:r w:rsidR="003C7F0F">
        <w:t xml:space="preserve"> - </w:t>
      </w:r>
      <w:r w:rsidRPr="001F551E">
        <w:t xml:space="preserve">Closed session </w:t>
      </w:r>
      <w:r w:rsidR="004756EF">
        <w:t>[</w:t>
      </w:r>
      <w:r w:rsidRPr="001F551E">
        <w:t xml:space="preserve">company representatives, </w:t>
      </w:r>
      <w:r w:rsidR="004756EF" w:rsidRPr="004756EF">
        <w:t>clinical and patient</w:t>
      </w:r>
      <w:r w:rsidRPr="001F551E">
        <w:t xml:space="preserve"> experts, external group representatives and members of the public were asked to leave the meeting</w:t>
      </w:r>
      <w:r w:rsidR="004756EF">
        <w:t>]</w:t>
      </w:r>
      <w:r w:rsidR="00031524">
        <w:t>.</w:t>
      </w:r>
    </w:p>
    <w:p w14:paraId="53100E0D" w14:textId="6539E1A8" w:rsidR="00E40FE9" w:rsidRPr="003C7F0F" w:rsidRDefault="00E40FE9" w:rsidP="00E40FE9">
      <w:pPr>
        <w:pStyle w:val="Level3numbered"/>
      </w:pPr>
      <w:r w:rsidRPr="003C7F0F">
        <w:t xml:space="preserve">The committee then agreed on the content of the Appraisal Consultation Document </w:t>
      </w:r>
      <w:r w:rsidR="004756EF" w:rsidRPr="003C7F0F">
        <w:t>[</w:t>
      </w:r>
      <w:r w:rsidRPr="003C7F0F">
        <w:t>ACD</w:t>
      </w:r>
      <w:r w:rsidR="004756EF" w:rsidRPr="003C7F0F">
        <w:t>]</w:t>
      </w:r>
      <w:r w:rsidRPr="003C7F0F">
        <w:t xml:space="preserve"> or Final Appraisal Determination </w:t>
      </w:r>
      <w:r w:rsidR="004756EF" w:rsidRPr="003C7F0F">
        <w:t>[</w:t>
      </w:r>
      <w:r w:rsidRPr="003C7F0F">
        <w:t>FAD</w:t>
      </w:r>
      <w:r w:rsidR="004756EF" w:rsidRPr="003C7F0F">
        <w:t>]</w:t>
      </w:r>
      <w:r w:rsidRPr="003C7F0F">
        <w:t xml:space="preserve">. The committee decision was reached </w:t>
      </w:r>
      <w:sdt>
        <w:sdtPr>
          <w:id w:val="-169105169"/>
          <w:placeholder>
            <w:docPart w:val="379599A9DA054E58B204D644E646ED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C7F0F" w:rsidRPr="003C7F0F">
            <w:t>by consensus.</w:t>
          </w:r>
        </w:sdtContent>
      </w:sdt>
      <w:r w:rsidRPr="003C7F0F">
        <w:t>.</w:t>
      </w:r>
    </w:p>
    <w:p w14:paraId="493D9F62" w14:textId="5A1BD5C3" w:rsidR="00D55581" w:rsidRPr="003C7F0F" w:rsidRDefault="00E40FE9" w:rsidP="003C7F0F">
      <w:pPr>
        <w:pStyle w:val="Level3numbered"/>
      </w:pPr>
      <w:r w:rsidRPr="003C7F0F">
        <w:t xml:space="preserve">The committee asked the NICE technical team to prepare the Appraisal Consultation Document </w:t>
      </w:r>
      <w:r w:rsidR="004756EF" w:rsidRPr="003C7F0F">
        <w:t>[</w:t>
      </w:r>
      <w:r w:rsidRPr="003C7F0F">
        <w:t>ACD</w:t>
      </w:r>
      <w:r w:rsidR="004756EF" w:rsidRPr="003C7F0F">
        <w:t>]</w:t>
      </w:r>
      <w:r w:rsidRPr="003C7F0F">
        <w:t xml:space="preserve"> or Final Appraisal Determination </w:t>
      </w:r>
      <w:r w:rsidR="004756EF" w:rsidRPr="003C7F0F">
        <w:t>[</w:t>
      </w:r>
      <w:r w:rsidRPr="003C7F0F">
        <w:t>FAD</w:t>
      </w:r>
      <w:r w:rsidR="004756EF" w:rsidRPr="003C7F0F">
        <w:t>]</w:t>
      </w:r>
      <w:r w:rsidRPr="003C7F0F">
        <w:t xml:space="preserve"> in line with their decisions.</w:t>
      </w:r>
    </w:p>
    <w:p w14:paraId="1C559C32" w14:textId="77777777" w:rsidR="009B5D1C" w:rsidRPr="001F551E" w:rsidRDefault="00236AD0" w:rsidP="007324A0">
      <w:pPr>
        <w:pStyle w:val="Heading3"/>
      </w:pPr>
      <w:r w:rsidRPr="001F551E">
        <w:t>Date of the next meeting</w:t>
      </w:r>
    </w:p>
    <w:p w14:paraId="1B55DD58" w14:textId="5B4B248A" w:rsidR="00463336" w:rsidRDefault="007507BD" w:rsidP="00AD0E92">
      <w:pPr>
        <w:pStyle w:val="Paragraphnonumbers"/>
      </w:pPr>
      <w:r w:rsidRPr="001F551E">
        <w:t xml:space="preserve">The next meeting of the </w:t>
      </w:r>
      <w:r w:rsidR="003C7F0F">
        <w:t>Technology Appraisal Committee C</w:t>
      </w:r>
      <w:r w:rsidR="009559CD">
        <w:t xml:space="preserve"> </w:t>
      </w:r>
      <w:r w:rsidR="00236AD0" w:rsidRPr="001F551E">
        <w:t xml:space="preserve">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r w:rsidR="003C7F0F">
            <w:t>Wednesday 16 June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C7F0F">
            <w:t>9.30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B6155">
      <w:fldChar w:fldCharType="begin"/>
    </w:r>
    <w:r w:rsidR="00FB6155">
      <w:instrText xml:space="preserve"> NUMPAGES  </w:instrText>
    </w:r>
    <w:r w:rsidR="00FB6155">
      <w:fldChar w:fldCharType="separate"/>
    </w:r>
    <w:r>
      <w:rPr>
        <w:noProof/>
      </w:rPr>
      <w:t>5</w:t>
    </w:r>
    <w:r w:rsidR="00FB6155">
      <w:rPr>
        <w:noProof/>
      </w:rPr>
      <w:fldChar w:fldCharType="end"/>
    </w:r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59BF2E2A"/>
    <w:multiLevelType w:val="hybridMultilevel"/>
    <w:tmpl w:val="9E64F034"/>
    <w:lvl w:ilvl="0" w:tplc="0809000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05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BB44C9B4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8"/>
  </w:num>
  <w:num w:numId="10">
    <w:abstractNumId w:val="7"/>
  </w:num>
  <w:num w:numId="11">
    <w:abstractNumId w:val="7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6"/>
  </w:num>
  <w:num w:numId="28">
    <w:abstractNumId w:val="3"/>
  </w:num>
  <w:num w:numId="29">
    <w:abstractNumId w:val="7"/>
  </w:num>
  <w:num w:numId="30">
    <w:abstractNumId w:val="3"/>
  </w:num>
  <w:num w:numId="31">
    <w:abstractNumId w:val="3"/>
  </w:num>
  <w:num w:numId="3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300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31524"/>
    <w:rsid w:val="00040BED"/>
    <w:rsid w:val="000411A2"/>
    <w:rsid w:val="00041714"/>
    <w:rsid w:val="00044FC1"/>
    <w:rsid w:val="00053C24"/>
    <w:rsid w:val="00080C80"/>
    <w:rsid w:val="00083CF9"/>
    <w:rsid w:val="00084C16"/>
    <w:rsid w:val="00085585"/>
    <w:rsid w:val="000A3C2F"/>
    <w:rsid w:val="000A687D"/>
    <w:rsid w:val="000C4E08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D78D5"/>
    <w:rsid w:val="001E1376"/>
    <w:rsid w:val="001F2404"/>
    <w:rsid w:val="001F551E"/>
    <w:rsid w:val="002038C6"/>
    <w:rsid w:val="00204A0E"/>
    <w:rsid w:val="00205638"/>
    <w:rsid w:val="002228E3"/>
    <w:rsid w:val="00223637"/>
    <w:rsid w:val="00236AD0"/>
    <w:rsid w:val="00240933"/>
    <w:rsid w:val="00250F16"/>
    <w:rsid w:val="00271AA6"/>
    <w:rsid w:val="002748D1"/>
    <w:rsid w:val="00277DAE"/>
    <w:rsid w:val="00286049"/>
    <w:rsid w:val="00292A58"/>
    <w:rsid w:val="002B48D4"/>
    <w:rsid w:val="002B5720"/>
    <w:rsid w:val="002C660B"/>
    <w:rsid w:val="002C7A84"/>
    <w:rsid w:val="002D1A7F"/>
    <w:rsid w:val="002D450D"/>
    <w:rsid w:val="002E0DB7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C1D05"/>
    <w:rsid w:val="003C2EEF"/>
    <w:rsid w:val="003C7F0F"/>
    <w:rsid w:val="003D0F29"/>
    <w:rsid w:val="003D4563"/>
    <w:rsid w:val="003E005F"/>
    <w:rsid w:val="003E5516"/>
    <w:rsid w:val="003F4378"/>
    <w:rsid w:val="003F5516"/>
    <w:rsid w:val="00402715"/>
    <w:rsid w:val="00402DFB"/>
    <w:rsid w:val="00410F7E"/>
    <w:rsid w:val="00411B9A"/>
    <w:rsid w:val="004366CD"/>
    <w:rsid w:val="00444659"/>
    <w:rsid w:val="00444D16"/>
    <w:rsid w:val="00451599"/>
    <w:rsid w:val="004536F3"/>
    <w:rsid w:val="00456A6D"/>
    <w:rsid w:val="00462C39"/>
    <w:rsid w:val="00463336"/>
    <w:rsid w:val="00465E35"/>
    <w:rsid w:val="00472A6C"/>
    <w:rsid w:val="004756EF"/>
    <w:rsid w:val="004911C6"/>
    <w:rsid w:val="00496174"/>
    <w:rsid w:val="004B45D0"/>
    <w:rsid w:val="005360C8"/>
    <w:rsid w:val="00556AD2"/>
    <w:rsid w:val="005761DF"/>
    <w:rsid w:val="00593560"/>
    <w:rsid w:val="00596F1C"/>
    <w:rsid w:val="005A21EC"/>
    <w:rsid w:val="005C0A14"/>
    <w:rsid w:val="005E24AD"/>
    <w:rsid w:val="005E2873"/>
    <w:rsid w:val="005E2E71"/>
    <w:rsid w:val="005E2FA2"/>
    <w:rsid w:val="005E42F5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67D"/>
    <w:rsid w:val="00683EA8"/>
    <w:rsid w:val="00683F37"/>
    <w:rsid w:val="006B4C67"/>
    <w:rsid w:val="006D3185"/>
    <w:rsid w:val="006F3468"/>
    <w:rsid w:val="007019D5"/>
    <w:rsid w:val="00703425"/>
    <w:rsid w:val="007313BD"/>
    <w:rsid w:val="007324A0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3009"/>
    <w:rsid w:val="007F5E7F"/>
    <w:rsid w:val="00807E35"/>
    <w:rsid w:val="008236B6"/>
    <w:rsid w:val="00835FBC"/>
    <w:rsid w:val="00842ACF"/>
    <w:rsid w:val="008451A1"/>
    <w:rsid w:val="008468AF"/>
    <w:rsid w:val="00850C0E"/>
    <w:rsid w:val="0088566F"/>
    <w:rsid w:val="008937E0"/>
    <w:rsid w:val="008A0100"/>
    <w:rsid w:val="008C341D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559CD"/>
    <w:rsid w:val="009665AE"/>
    <w:rsid w:val="0097050E"/>
    <w:rsid w:val="009742E7"/>
    <w:rsid w:val="009807BF"/>
    <w:rsid w:val="00986E38"/>
    <w:rsid w:val="00994987"/>
    <w:rsid w:val="009B0F74"/>
    <w:rsid w:val="009B5D1C"/>
    <w:rsid w:val="009D1A0E"/>
    <w:rsid w:val="009D2AAD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858ED"/>
    <w:rsid w:val="00A973EA"/>
    <w:rsid w:val="00AC7782"/>
    <w:rsid w:val="00AC7BD7"/>
    <w:rsid w:val="00AD0E92"/>
    <w:rsid w:val="00AF3BCA"/>
    <w:rsid w:val="00B053D4"/>
    <w:rsid w:val="00B429C5"/>
    <w:rsid w:val="00B50C76"/>
    <w:rsid w:val="00B62844"/>
    <w:rsid w:val="00B76EE1"/>
    <w:rsid w:val="00B85DE1"/>
    <w:rsid w:val="00BA07EB"/>
    <w:rsid w:val="00BA4EAD"/>
    <w:rsid w:val="00BB22E9"/>
    <w:rsid w:val="00BB2641"/>
    <w:rsid w:val="00BB49D9"/>
    <w:rsid w:val="00BC47C4"/>
    <w:rsid w:val="00BD1329"/>
    <w:rsid w:val="00BE0717"/>
    <w:rsid w:val="00BF6FD0"/>
    <w:rsid w:val="00C015B8"/>
    <w:rsid w:val="00C12EA4"/>
    <w:rsid w:val="00C3119A"/>
    <w:rsid w:val="00C4215E"/>
    <w:rsid w:val="00C51601"/>
    <w:rsid w:val="00C55E3A"/>
    <w:rsid w:val="00C65C85"/>
    <w:rsid w:val="00C7373D"/>
    <w:rsid w:val="00C75930"/>
    <w:rsid w:val="00C82EFE"/>
    <w:rsid w:val="00C941B6"/>
    <w:rsid w:val="00C978CB"/>
    <w:rsid w:val="00CA4D8F"/>
    <w:rsid w:val="00CB4466"/>
    <w:rsid w:val="00CE2823"/>
    <w:rsid w:val="00CF3D8F"/>
    <w:rsid w:val="00D042FB"/>
    <w:rsid w:val="00D110BD"/>
    <w:rsid w:val="00D11E93"/>
    <w:rsid w:val="00D13F8E"/>
    <w:rsid w:val="00D14E64"/>
    <w:rsid w:val="00D22F90"/>
    <w:rsid w:val="00D33D2F"/>
    <w:rsid w:val="00D36E00"/>
    <w:rsid w:val="00D36F79"/>
    <w:rsid w:val="00D55581"/>
    <w:rsid w:val="00D62EE5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1794F"/>
    <w:rsid w:val="00E2211D"/>
    <w:rsid w:val="00E37C8A"/>
    <w:rsid w:val="00E40FE9"/>
    <w:rsid w:val="00E46F5D"/>
    <w:rsid w:val="00E53250"/>
    <w:rsid w:val="00E56B48"/>
    <w:rsid w:val="00E60116"/>
    <w:rsid w:val="00E77A26"/>
    <w:rsid w:val="00E8115D"/>
    <w:rsid w:val="00E9120D"/>
    <w:rsid w:val="00E927DA"/>
    <w:rsid w:val="00EA7444"/>
    <w:rsid w:val="00EB1941"/>
    <w:rsid w:val="00EC57DD"/>
    <w:rsid w:val="00EF1B45"/>
    <w:rsid w:val="00EF2BE2"/>
    <w:rsid w:val="00F42F8E"/>
    <w:rsid w:val="00F57A78"/>
    <w:rsid w:val="00F86390"/>
    <w:rsid w:val="00F95663"/>
    <w:rsid w:val="00F97481"/>
    <w:rsid w:val="00FA3B57"/>
    <w:rsid w:val="00FA676B"/>
    <w:rsid w:val="00FB6155"/>
    <w:rsid w:val="00FB7C71"/>
    <w:rsid w:val="00FC39B9"/>
    <w:rsid w:val="00FE1041"/>
    <w:rsid w:val="00FE68ED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Level1Numbered"/>
    <w:next w:val="Normal"/>
    <w:link w:val="Heading3Char"/>
    <w:uiPriority w:val="9"/>
    <w:unhideWhenUsed/>
    <w:rsid w:val="005E2E71"/>
    <w:pPr>
      <w:tabs>
        <w:tab w:val="clear" w:pos="567"/>
      </w:tabs>
      <w:ind w:left="360" w:hanging="360"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E2E71"/>
    <w:rPr>
      <w:rFonts w:ascii="Arial" w:eastAsia="Times New Roman" w:hAnsi="Arial" w:cs="Arial"/>
      <w:b/>
      <w:kern w:val="32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4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1144C6">
          <w:pPr>
            <w:pStyle w:val="856A238894124A7FBA0D600FC41977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1144C6">
          <w:pPr>
            <w:pStyle w:val="829E8ED5678845F49973593304953A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1144C6" w:rsidP="001144C6">
          <w:pPr>
            <w:pStyle w:val="7609ED7D8013458FB3B28EDBA7AC744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3768E3C7C294E829769861009F1C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7F02-F64C-4591-927C-650654C7EE1E}"/>
      </w:docPartPr>
      <w:docPartBody>
        <w:p w:rsidR="00B25712" w:rsidRDefault="001144C6" w:rsidP="001144C6">
          <w:pPr>
            <w:pStyle w:val="33768E3C7C294E829769861009F1CF3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6CACCC1ACE1471D8974D6B29616E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9815F-1F46-489C-BC12-73580D810AEA}"/>
      </w:docPartPr>
      <w:docPartBody>
        <w:p w:rsidR="00B25712" w:rsidRDefault="001144C6" w:rsidP="001144C6">
          <w:pPr>
            <w:pStyle w:val="C6CACCC1ACE1471D8974D6B29616E2D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9599A9DA054E58B204D644E646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5A9F-583D-4A02-BCAE-DD05502BB56C}"/>
      </w:docPartPr>
      <w:docPartBody>
        <w:p w:rsidR="00B25712" w:rsidRDefault="001144C6" w:rsidP="001144C6">
          <w:pPr>
            <w:pStyle w:val="379599A9DA054E58B204D644E646ED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B2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1144C6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29</Words>
  <Characters>11001</Characters>
  <Application>Microsoft Office Word</Application>
  <DocSecurity>0</DocSecurity>
  <Lines>91</Lines>
  <Paragraphs>25</Paragraphs>
  <ScaleCrop>false</ScaleCrop>
  <Company/>
  <LinksUpToDate>false</LinksUpToDate>
  <CharactersWithSpaces>1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6-23T15:23:00Z</dcterms:created>
  <dcterms:modified xsi:type="dcterms:W3CDTF">2021-06-23T15:23:00Z</dcterms:modified>
</cp:coreProperties>
</file>